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EF9ECF" w14:textId="2AB93673" w:rsidR="00094553" w:rsidRPr="00604D54" w:rsidRDefault="007C1F98" w:rsidP="00094553">
      <w:pPr>
        <w:pStyle w:val="1"/>
        <w:spacing w:before="0" w:after="120" w:line="240" w:lineRule="auto"/>
        <w:jc w:val="center"/>
      </w:pPr>
      <w:r>
        <w:t xml:space="preserve">02. </w:t>
      </w:r>
      <w:r w:rsidR="00604D54">
        <w:t>Throne Conquering</w:t>
      </w:r>
    </w:p>
    <w:p w14:paraId="433244AA" w14:textId="52649086" w:rsidR="00604D54" w:rsidRPr="00604D54" w:rsidRDefault="00604D54" w:rsidP="00604D54">
      <w:pPr>
        <w:jc w:val="center"/>
      </w:pPr>
      <w:r>
        <w:rPr>
          <w:noProof/>
        </w:rPr>
        <w:drawing>
          <wp:inline distT="0" distB="0" distL="0" distR="0" wp14:anchorId="770945C9" wp14:editId="39C71972">
            <wp:extent cx="1400175" cy="1400175"/>
            <wp:effectExtent l="0" t="0" r="0" b="0"/>
            <wp:docPr id="1" name="Picture 1" descr="Conquering Top Mountain Icon of Colored Outline style - Available in SVG,  PNG, EPS, AI &amp; Icon font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onquering Top Mountain Icon of Colored Outline style - Available in SVG,  PNG, EPS, AI &amp; Icon fonts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BEBA8EAE-BF5A-486C-A8C5-ECC9F3942E4B}">
                          <a14:imgProps xmlns:a14="http://schemas.microsoft.com/office/drawing/2010/main">
                            <a14:imgLayer r:embed="rId9">
                              <a14:imgEffect>
                                <a14:backgroundRemoval t="5078" b="89844" l="9766" r="92578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00175" cy="1400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9AC4989" w14:textId="6B13BD66" w:rsidR="00094553" w:rsidRPr="005A385F" w:rsidRDefault="00094553" w:rsidP="00604D54">
      <w:pPr>
        <w:jc w:val="center"/>
        <w:rPr>
          <w:i/>
        </w:rPr>
      </w:pPr>
      <w:r w:rsidRPr="005A385F">
        <w:rPr>
          <w:i/>
        </w:rPr>
        <w:t>Paris has entered Sparta and he has to fight to abduct the wife of Menelaus, Helen.</w:t>
      </w:r>
    </w:p>
    <w:p w14:paraId="0746DBC3" w14:textId="6C16F943" w:rsidR="00582CEE" w:rsidRPr="005A385F" w:rsidRDefault="00582CEE" w:rsidP="00582CEE">
      <w:r w:rsidRPr="005A385F">
        <w:t xml:space="preserve">After </w:t>
      </w:r>
      <w:r w:rsidR="000F2E61" w:rsidRPr="005A385F">
        <w:t>Paris</w:t>
      </w:r>
      <w:r w:rsidRPr="005A385F">
        <w:t xml:space="preserve"> got </w:t>
      </w:r>
      <w:r w:rsidR="000F2E61" w:rsidRPr="005A385F">
        <w:t>into Sparta</w:t>
      </w:r>
      <w:r w:rsidR="007C3EC1" w:rsidRPr="005A385F">
        <w:t xml:space="preserve">, </w:t>
      </w:r>
      <w:r w:rsidR="00A35B40" w:rsidRPr="005A385F">
        <w:t>he has to fight his way to Helen’s chamber</w:t>
      </w:r>
      <w:r w:rsidR="007C3EC1" w:rsidRPr="005A385F">
        <w:t xml:space="preserve">. </w:t>
      </w:r>
      <w:r w:rsidR="00786BF3">
        <w:t>T</w:t>
      </w:r>
      <w:r w:rsidR="007C3EC1" w:rsidRPr="005A385F">
        <w:t xml:space="preserve">o </w:t>
      </w:r>
      <w:r w:rsidR="00A35B40" w:rsidRPr="005A385F">
        <w:t xml:space="preserve">do that, he </w:t>
      </w:r>
      <w:r w:rsidR="00555C38" w:rsidRPr="005A385F">
        <w:t>has to</w:t>
      </w:r>
      <w:r w:rsidR="00A35B40" w:rsidRPr="005A385F">
        <w:t xml:space="preserve"> </w:t>
      </w:r>
      <w:r w:rsidR="00F21F79">
        <w:t>walk</w:t>
      </w:r>
      <w:r w:rsidR="00A35B40" w:rsidRPr="005A385F">
        <w:t xml:space="preserve"> through the city where dangerous enemies are watching out for t</w:t>
      </w:r>
      <w:r w:rsidR="00A56164">
        <w:t>h</w:t>
      </w:r>
      <w:r w:rsidR="00A35B40" w:rsidRPr="005A385F">
        <w:t>reats</w:t>
      </w:r>
      <w:r w:rsidR="00555C38" w:rsidRPr="005A385F">
        <w:t>, but he also has to be careful not to get exhausted and not be able to proceed with his mission</w:t>
      </w:r>
      <w:r w:rsidR="00A35B40" w:rsidRPr="005A385F">
        <w:t xml:space="preserve">. </w:t>
      </w:r>
      <w:r w:rsidR="00555C38" w:rsidRPr="005A385F">
        <w:t>If Paris successfully reaches her chamber, they safely escape from the Spartans.</w:t>
      </w:r>
    </w:p>
    <w:p w14:paraId="6C6C5A25" w14:textId="74BDC43B" w:rsidR="00C02002" w:rsidRPr="005A385F" w:rsidRDefault="00C02002" w:rsidP="00582CEE">
      <w:r w:rsidRPr="005A385F">
        <w:t xml:space="preserve">A standard </w:t>
      </w:r>
      <w:r w:rsidR="00094553" w:rsidRPr="005A385F">
        <w:t>field of Sparta</w:t>
      </w:r>
      <w:r w:rsidRPr="005A385F">
        <w:t xml:space="preserve"> looks like this:</w:t>
      </w:r>
    </w:p>
    <w:tbl>
      <w:tblPr>
        <w:tblStyle w:val="af"/>
        <w:tblW w:w="5524" w:type="dxa"/>
        <w:jc w:val="center"/>
        <w:tblLook w:val="04A0" w:firstRow="1" w:lastRow="0" w:firstColumn="1" w:lastColumn="0" w:noHBand="0" w:noVBand="1"/>
      </w:tblPr>
      <w:tblGrid>
        <w:gridCol w:w="2393"/>
        <w:gridCol w:w="3131"/>
      </w:tblGrid>
      <w:tr w:rsidR="009240A8" w:rsidRPr="005A385F" w14:paraId="3EACC137" w14:textId="77777777" w:rsidTr="007C1F98">
        <w:trPr>
          <w:jc w:val="center"/>
        </w:trPr>
        <w:tc>
          <w:tcPr>
            <w:tcW w:w="2393" w:type="dxa"/>
            <w:shd w:val="clear" w:color="auto" w:fill="D9D9D9" w:themeFill="background1" w:themeFillShade="D9"/>
          </w:tcPr>
          <w:p w14:paraId="6FB85B77" w14:textId="350A0870" w:rsidR="009240A8" w:rsidRPr="005A385F" w:rsidRDefault="00094553" w:rsidP="007F6BA0">
            <w:pPr>
              <w:jc w:val="center"/>
              <w:rPr>
                <w:b/>
                <w:noProof/>
                <w:sz w:val="24"/>
                <w:szCs w:val="24"/>
              </w:rPr>
            </w:pPr>
            <w:r w:rsidRPr="005A385F">
              <w:rPr>
                <w:b/>
                <w:noProof/>
                <w:sz w:val="24"/>
                <w:szCs w:val="24"/>
              </w:rPr>
              <w:t>Field of Sparta</w:t>
            </w:r>
          </w:p>
        </w:tc>
        <w:tc>
          <w:tcPr>
            <w:tcW w:w="3131" w:type="dxa"/>
            <w:shd w:val="clear" w:color="auto" w:fill="D9D9D9" w:themeFill="background1" w:themeFillShade="D9"/>
          </w:tcPr>
          <w:p w14:paraId="0E99D5D3" w14:textId="7FFF3040" w:rsidR="009240A8" w:rsidRPr="005A385F" w:rsidRDefault="009240A8" w:rsidP="007F6BA0">
            <w:pPr>
              <w:jc w:val="center"/>
              <w:rPr>
                <w:b/>
                <w:noProof/>
                <w:sz w:val="24"/>
                <w:szCs w:val="24"/>
              </w:rPr>
            </w:pPr>
            <w:r w:rsidRPr="005A385F">
              <w:rPr>
                <w:b/>
                <w:noProof/>
                <w:sz w:val="24"/>
                <w:szCs w:val="24"/>
              </w:rPr>
              <w:t>Legend</w:t>
            </w:r>
          </w:p>
        </w:tc>
      </w:tr>
      <w:tr w:rsidR="009240A8" w:rsidRPr="005A385F" w14:paraId="773A504D" w14:textId="77777777" w:rsidTr="007C1F98">
        <w:trPr>
          <w:jc w:val="center"/>
        </w:trPr>
        <w:tc>
          <w:tcPr>
            <w:tcW w:w="2393" w:type="dxa"/>
          </w:tcPr>
          <w:p w14:paraId="035128F8" w14:textId="3DD3F3A5" w:rsidR="009240A8" w:rsidRPr="005A385F" w:rsidRDefault="00094553" w:rsidP="00094553">
            <w:pPr>
              <w:pStyle w:val="Code"/>
              <w:spacing w:before="0" w:after="0"/>
              <w:rPr>
                <w:b w:val="0"/>
              </w:rPr>
            </w:pPr>
            <w:r w:rsidRPr="005A385F">
              <w:rPr>
                <w:rFonts w:eastAsia="Times New Roman" w:cs="Courier New"/>
                <w:b w:val="0"/>
                <w:color w:val="000000"/>
                <w:sz w:val="26"/>
                <w:szCs w:val="26"/>
              </w:rPr>
              <w:t>------H---</w:t>
            </w:r>
            <w:r w:rsidRPr="005A385F">
              <w:rPr>
                <w:rFonts w:eastAsia="Times New Roman" w:cs="Courier New"/>
                <w:b w:val="0"/>
                <w:color w:val="000000"/>
                <w:sz w:val="26"/>
                <w:szCs w:val="26"/>
              </w:rPr>
              <w:br/>
              <w:t>-------S--</w:t>
            </w:r>
            <w:r w:rsidRPr="005A385F">
              <w:rPr>
                <w:rFonts w:eastAsia="Times New Roman" w:cs="Courier New"/>
                <w:b w:val="0"/>
                <w:color w:val="000000"/>
                <w:sz w:val="26"/>
                <w:szCs w:val="26"/>
              </w:rPr>
              <w:br/>
              <w:t>--S-------</w:t>
            </w:r>
            <w:r w:rsidR="009240A8" w:rsidRPr="005A385F">
              <w:rPr>
                <w:rFonts w:eastAsia="Times New Roman" w:cs="Courier New"/>
                <w:b w:val="0"/>
                <w:color w:val="000000"/>
                <w:sz w:val="26"/>
                <w:szCs w:val="26"/>
              </w:rPr>
              <w:br/>
            </w:r>
            <w:r w:rsidRPr="005A385F">
              <w:rPr>
                <w:rFonts w:eastAsia="Times New Roman" w:cs="Courier New"/>
                <w:b w:val="0"/>
                <w:color w:val="000000"/>
                <w:sz w:val="26"/>
                <w:szCs w:val="26"/>
              </w:rPr>
              <w:t>----------</w:t>
            </w:r>
            <w:r w:rsidRPr="005A385F">
              <w:rPr>
                <w:rFonts w:eastAsia="Times New Roman" w:cs="Courier New"/>
                <w:b w:val="0"/>
                <w:color w:val="000000"/>
                <w:sz w:val="26"/>
                <w:szCs w:val="26"/>
              </w:rPr>
              <w:br/>
              <w:t>-----P----</w:t>
            </w:r>
          </w:p>
        </w:tc>
        <w:tc>
          <w:tcPr>
            <w:tcW w:w="3131" w:type="dxa"/>
          </w:tcPr>
          <w:p w14:paraId="32DA4374" w14:textId="51C3DDD9" w:rsidR="009240A8" w:rsidRPr="005A385F" w:rsidRDefault="00094553" w:rsidP="009240A8">
            <w:r w:rsidRPr="005A385F">
              <w:rPr>
                <w:rStyle w:val="CodeChar"/>
              </w:rPr>
              <w:t>P</w:t>
            </w:r>
            <w:r w:rsidR="009240A8" w:rsidRPr="005A385F">
              <w:t xml:space="preserve"> </w:t>
            </w:r>
            <w:r w:rsidR="009240A8" w:rsidRPr="005A385F">
              <w:sym w:font="Wingdings" w:char="F0E8"/>
            </w:r>
            <w:r w:rsidR="009240A8" w:rsidRPr="005A385F">
              <w:t xml:space="preserve"> </w:t>
            </w:r>
            <w:r w:rsidRPr="005A385F">
              <w:rPr>
                <w:b/>
              </w:rPr>
              <w:t>Paris</w:t>
            </w:r>
            <w:r w:rsidR="009240A8" w:rsidRPr="005A385F">
              <w:t>, the player character</w:t>
            </w:r>
          </w:p>
          <w:p w14:paraId="7A5A7F7F" w14:textId="60B39EAB" w:rsidR="009240A8" w:rsidRPr="005A385F" w:rsidRDefault="00094553" w:rsidP="009240A8">
            <w:r w:rsidRPr="005A385F">
              <w:rPr>
                <w:rStyle w:val="CodeChar"/>
              </w:rPr>
              <w:t>S</w:t>
            </w:r>
            <w:r w:rsidR="009240A8" w:rsidRPr="005A385F">
              <w:sym w:font="Wingdings" w:char="F0E8"/>
            </w:r>
            <w:r w:rsidR="009240A8" w:rsidRPr="005A385F">
              <w:t xml:space="preserve"> </w:t>
            </w:r>
            <w:r w:rsidRPr="005A385F">
              <w:rPr>
                <w:b/>
              </w:rPr>
              <w:t xml:space="preserve">Spartan, </w:t>
            </w:r>
            <w:r w:rsidR="009240A8" w:rsidRPr="005A385F">
              <w:rPr>
                <w:b/>
              </w:rPr>
              <w:t>enemy</w:t>
            </w:r>
          </w:p>
          <w:p w14:paraId="5636B786" w14:textId="2AC6C71D" w:rsidR="009240A8" w:rsidRPr="005A385F" w:rsidRDefault="00094553" w:rsidP="009240A8">
            <w:r w:rsidRPr="005A385F">
              <w:rPr>
                <w:rStyle w:val="CodeChar"/>
              </w:rPr>
              <w:t>H</w:t>
            </w:r>
            <w:r w:rsidR="009240A8" w:rsidRPr="005A385F">
              <w:t xml:space="preserve"> </w:t>
            </w:r>
            <w:r w:rsidR="009240A8" w:rsidRPr="005A385F">
              <w:sym w:font="Wingdings" w:char="F0E8"/>
            </w:r>
            <w:r w:rsidR="009240A8" w:rsidRPr="005A385F">
              <w:t xml:space="preserve"> </w:t>
            </w:r>
            <w:r w:rsidRPr="005A385F">
              <w:rPr>
                <w:b/>
              </w:rPr>
              <w:t>Helen</w:t>
            </w:r>
          </w:p>
          <w:p w14:paraId="7D887696" w14:textId="24AD19A4" w:rsidR="009240A8" w:rsidRPr="005A385F" w:rsidRDefault="00094553" w:rsidP="009240A8">
            <w:r w:rsidRPr="005A385F">
              <w:rPr>
                <w:rStyle w:val="CodeChar"/>
              </w:rPr>
              <w:t>-</w:t>
            </w:r>
            <w:r w:rsidR="009240A8" w:rsidRPr="005A385F">
              <w:t xml:space="preserve"> </w:t>
            </w:r>
            <w:r w:rsidR="009240A8" w:rsidRPr="005A385F">
              <w:rPr>
                <w:rStyle w:val="CodeChar"/>
              </w:rPr>
              <w:sym w:font="Wingdings" w:char="F0E8"/>
            </w:r>
            <w:r w:rsidR="009240A8" w:rsidRPr="005A385F">
              <w:t xml:space="preserve"> </w:t>
            </w:r>
            <w:r w:rsidR="009240A8" w:rsidRPr="005A385F">
              <w:rPr>
                <w:b/>
              </w:rPr>
              <w:t>Empty space</w:t>
            </w:r>
          </w:p>
        </w:tc>
      </w:tr>
    </w:tbl>
    <w:p w14:paraId="52067921" w14:textId="4377B586" w:rsidR="00C236EE" w:rsidRPr="005A385F" w:rsidRDefault="00C236EE" w:rsidP="00C236EE">
      <w:r w:rsidRPr="005A385F">
        <w:t>Each turn proceeds as follows:</w:t>
      </w:r>
    </w:p>
    <w:p w14:paraId="0C28D67B" w14:textId="60883EBB" w:rsidR="009A3EF5" w:rsidRPr="00CD0C71" w:rsidRDefault="009A3EF5" w:rsidP="001E6298">
      <w:pPr>
        <w:pStyle w:val="ac"/>
        <w:numPr>
          <w:ilvl w:val="0"/>
          <w:numId w:val="21"/>
        </w:numPr>
      </w:pPr>
      <w:r w:rsidRPr="00D85193">
        <w:rPr>
          <w:b/>
        </w:rPr>
        <w:t>First</w:t>
      </w:r>
      <w:r>
        <w:t xml:space="preserve">, Spartan </w:t>
      </w:r>
      <w:r w:rsidRPr="00D85193">
        <w:rPr>
          <w:b/>
        </w:rPr>
        <w:t>spawns</w:t>
      </w:r>
      <w:r>
        <w:t xml:space="preserve"> on the given ind</w:t>
      </w:r>
      <w:r w:rsidR="004E3EF6">
        <w:t>ices.</w:t>
      </w:r>
    </w:p>
    <w:p w14:paraId="627BA94C" w14:textId="67D616C5" w:rsidR="00C236EE" w:rsidRPr="005A385F" w:rsidRDefault="00D85193" w:rsidP="001E6298">
      <w:pPr>
        <w:pStyle w:val="ac"/>
        <w:numPr>
          <w:ilvl w:val="0"/>
          <w:numId w:val="21"/>
        </w:numPr>
      </w:pPr>
      <w:r>
        <w:rPr>
          <w:b/>
        </w:rPr>
        <w:t>Then</w:t>
      </w:r>
      <w:r w:rsidR="00A7769B" w:rsidRPr="005A385F">
        <w:rPr>
          <w:b/>
        </w:rPr>
        <w:t xml:space="preserve">, </w:t>
      </w:r>
      <w:r w:rsidR="00555C38" w:rsidRPr="005A385F">
        <w:rPr>
          <w:b/>
        </w:rPr>
        <w:t>Paris</w:t>
      </w:r>
      <w:r w:rsidR="001E6298" w:rsidRPr="005A385F">
        <w:t xml:space="preserve"> move</w:t>
      </w:r>
      <w:r w:rsidR="00555C38" w:rsidRPr="005A385F">
        <w:t>s</w:t>
      </w:r>
      <w:r w:rsidR="001E6298" w:rsidRPr="005A385F">
        <w:t xml:space="preserve"> </w:t>
      </w:r>
      <w:r w:rsidR="00555C38" w:rsidRPr="005A385F">
        <w:t>in a direction</w:t>
      </w:r>
      <w:r w:rsidR="00840B75" w:rsidRPr="005A385F">
        <w:t xml:space="preserve">, which </w:t>
      </w:r>
      <w:r w:rsidR="00840B75" w:rsidRPr="005A385F">
        <w:rPr>
          <w:b/>
        </w:rPr>
        <w:t>decreases</w:t>
      </w:r>
      <w:r w:rsidR="00840B75" w:rsidRPr="005A385F">
        <w:t xml:space="preserve"> his energy by 1</w:t>
      </w:r>
      <w:r w:rsidR="00555C38" w:rsidRPr="005A385F">
        <w:t>.</w:t>
      </w:r>
    </w:p>
    <w:p w14:paraId="142661AF" w14:textId="04D75EBF" w:rsidR="00A22BD7" w:rsidRPr="005A385F" w:rsidRDefault="00604D54" w:rsidP="00A22BD7">
      <w:pPr>
        <w:pStyle w:val="ac"/>
        <w:numPr>
          <w:ilvl w:val="1"/>
          <w:numId w:val="21"/>
        </w:numPr>
      </w:pPr>
      <w:r>
        <w:t xml:space="preserve">It can be </w:t>
      </w:r>
      <w:r w:rsidRPr="006F1C89">
        <w:rPr>
          <w:rFonts w:ascii="Consolas" w:eastAsia="MS Mincho" w:hAnsi="Consolas"/>
          <w:noProof/>
          <w:lang w:eastAsia="ja-JP"/>
        </w:rPr>
        <w:t>"</w:t>
      </w:r>
      <w:r w:rsidR="003100D3" w:rsidRPr="002924A6">
        <w:rPr>
          <w:rFonts w:ascii="Times New Roman" w:hAnsi="Times New Roman" w:cs="Times New Roman"/>
          <w:b/>
        </w:rPr>
        <w:t>u</w:t>
      </w:r>
      <w:r w:rsidR="00555C38" w:rsidRPr="002924A6">
        <w:rPr>
          <w:rFonts w:ascii="Times New Roman" w:hAnsi="Times New Roman" w:cs="Times New Roman"/>
          <w:b/>
        </w:rPr>
        <w:t>p</w:t>
      </w:r>
      <w:r w:rsidRPr="006F1C89">
        <w:rPr>
          <w:rFonts w:ascii="Consolas" w:eastAsia="MS Mincho" w:hAnsi="Consolas"/>
          <w:noProof/>
          <w:lang w:eastAsia="ja-JP"/>
        </w:rPr>
        <w:t>"</w:t>
      </w:r>
      <w:r>
        <w:t xml:space="preserve">, </w:t>
      </w:r>
      <w:r w:rsidRPr="006F1C89">
        <w:rPr>
          <w:rFonts w:ascii="Consolas" w:eastAsia="MS Mincho" w:hAnsi="Consolas"/>
          <w:noProof/>
          <w:lang w:eastAsia="ja-JP"/>
        </w:rPr>
        <w:t>"</w:t>
      </w:r>
      <w:r w:rsidR="003100D3" w:rsidRPr="002924A6">
        <w:rPr>
          <w:rFonts w:ascii="Times New Roman" w:hAnsi="Times New Roman" w:cs="Times New Roman"/>
          <w:b/>
        </w:rPr>
        <w:t>d</w:t>
      </w:r>
      <w:r w:rsidR="00555C38" w:rsidRPr="002924A6">
        <w:rPr>
          <w:rFonts w:ascii="Times New Roman" w:hAnsi="Times New Roman" w:cs="Times New Roman"/>
          <w:b/>
        </w:rPr>
        <w:t>own</w:t>
      </w:r>
      <w:r w:rsidRPr="006F1C89">
        <w:rPr>
          <w:rFonts w:ascii="Consolas" w:eastAsia="MS Mincho" w:hAnsi="Consolas"/>
          <w:noProof/>
          <w:lang w:eastAsia="ja-JP"/>
        </w:rPr>
        <w:t>"</w:t>
      </w:r>
      <w:r>
        <w:t xml:space="preserve">, </w:t>
      </w:r>
      <w:r w:rsidRPr="006F1C89">
        <w:rPr>
          <w:rFonts w:ascii="Consolas" w:eastAsia="MS Mincho" w:hAnsi="Consolas"/>
          <w:noProof/>
          <w:lang w:eastAsia="ja-JP"/>
        </w:rPr>
        <w:t>"</w:t>
      </w:r>
      <w:r w:rsidR="003100D3" w:rsidRPr="002924A6">
        <w:rPr>
          <w:rFonts w:ascii="Times New Roman" w:hAnsi="Times New Roman" w:cs="Times New Roman"/>
          <w:b/>
        </w:rPr>
        <w:t>l</w:t>
      </w:r>
      <w:r w:rsidR="00555C38" w:rsidRPr="002924A6">
        <w:rPr>
          <w:rFonts w:ascii="Times New Roman" w:hAnsi="Times New Roman" w:cs="Times New Roman"/>
          <w:b/>
        </w:rPr>
        <w:t>eft</w:t>
      </w:r>
      <w:r w:rsidRPr="006F1C89">
        <w:rPr>
          <w:rFonts w:ascii="Consolas" w:eastAsia="MS Mincho" w:hAnsi="Consolas"/>
          <w:noProof/>
          <w:lang w:eastAsia="ja-JP"/>
        </w:rPr>
        <w:t>"</w:t>
      </w:r>
      <w:r>
        <w:t xml:space="preserve">, </w:t>
      </w:r>
      <w:r w:rsidRPr="006F1C89">
        <w:rPr>
          <w:rFonts w:ascii="Consolas" w:eastAsia="MS Mincho" w:hAnsi="Consolas"/>
          <w:noProof/>
          <w:lang w:eastAsia="ja-JP"/>
        </w:rPr>
        <w:t>"</w:t>
      </w:r>
      <w:r w:rsidR="003100D3" w:rsidRPr="002924A6">
        <w:rPr>
          <w:rFonts w:ascii="Times New Roman" w:hAnsi="Times New Roman" w:cs="Times New Roman"/>
          <w:b/>
        </w:rPr>
        <w:t>r</w:t>
      </w:r>
      <w:r w:rsidR="00555C38" w:rsidRPr="002924A6">
        <w:rPr>
          <w:rFonts w:ascii="Times New Roman" w:hAnsi="Times New Roman" w:cs="Times New Roman"/>
          <w:b/>
        </w:rPr>
        <w:t>ight</w:t>
      </w:r>
      <w:r w:rsidRPr="006F1C89">
        <w:rPr>
          <w:rFonts w:ascii="Consolas" w:eastAsia="MS Mincho" w:hAnsi="Consolas"/>
          <w:noProof/>
          <w:lang w:eastAsia="ja-JP"/>
        </w:rPr>
        <w:t>"</w:t>
      </w:r>
      <w:r w:rsidR="00905B4C">
        <w:rPr>
          <w:rFonts w:ascii="Consolas" w:eastAsia="MS Mincho" w:hAnsi="Consolas"/>
          <w:noProof/>
          <w:lang w:eastAsia="ja-JP"/>
        </w:rPr>
        <w:t>.</w:t>
      </w:r>
    </w:p>
    <w:p w14:paraId="1779EA9F" w14:textId="6DDCDA5D" w:rsidR="00E634F3" w:rsidRPr="005A385F" w:rsidRDefault="00E634F3" w:rsidP="00A22BD7">
      <w:pPr>
        <w:pStyle w:val="ac"/>
        <w:numPr>
          <w:ilvl w:val="1"/>
          <w:numId w:val="21"/>
        </w:numPr>
      </w:pPr>
      <w:r w:rsidRPr="005A385F">
        <w:t xml:space="preserve">If Paris tries to move </w:t>
      </w:r>
      <w:r w:rsidRPr="005A385F">
        <w:rPr>
          <w:b/>
        </w:rPr>
        <w:t>outside</w:t>
      </w:r>
      <w:r w:rsidRPr="005A385F">
        <w:t xml:space="preserve"> of the field, he </w:t>
      </w:r>
      <w:r w:rsidRPr="005A385F">
        <w:rPr>
          <w:b/>
        </w:rPr>
        <w:t>doesn’t</w:t>
      </w:r>
      <w:r w:rsidRPr="005A385F">
        <w:t xml:space="preserve"> move but </w:t>
      </w:r>
      <w:r w:rsidRPr="005A385F">
        <w:rPr>
          <w:b/>
        </w:rPr>
        <w:t>still</w:t>
      </w:r>
      <w:r w:rsidRPr="005A385F">
        <w:t xml:space="preserve"> has his energy </w:t>
      </w:r>
      <w:r w:rsidRPr="005A385F">
        <w:rPr>
          <w:b/>
        </w:rPr>
        <w:t>decreased</w:t>
      </w:r>
      <w:r w:rsidRPr="005A385F">
        <w:t>.</w:t>
      </w:r>
    </w:p>
    <w:p w14:paraId="4167E176" w14:textId="6626427D" w:rsidR="005F2AC8" w:rsidRDefault="005F2AC8" w:rsidP="005F2AC8">
      <w:pPr>
        <w:pStyle w:val="ac"/>
        <w:numPr>
          <w:ilvl w:val="0"/>
          <w:numId w:val="21"/>
        </w:numPr>
      </w:pPr>
      <w:r w:rsidRPr="005A385F">
        <w:t xml:space="preserve">If an enemy is </w:t>
      </w:r>
      <w:r w:rsidR="00786BF3">
        <w:t>i</w:t>
      </w:r>
      <w:r w:rsidRPr="005A385F">
        <w:t xml:space="preserve">n the </w:t>
      </w:r>
      <w:r w:rsidRPr="005A385F">
        <w:rPr>
          <w:b/>
        </w:rPr>
        <w:t xml:space="preserve">same </w:t>
      </w:r>
      <w:r w:rsidR="00E14810" w:rsidRPr="005A385F">
        <w:rPr>
          <w:b/>
        </w:rPr>
        <w:t>cell</w:t>
      </w:r>
      <w:r w:rsidRPr="005A385F">
        <w:t xml:space="preserve"> </w:t>
      </w:r>
      <w:r w:rsidR="00E14810" w:rsidRPr="005A385F">
        <w:t>where Paris moves</w:t>
      </w:r>
      <w:r w:rsidRPr="005A385F">
        <w:t xml:space="preserve">, </w:t>
      </w:r>
      <w:r w:rsidR="00840B75" w:rsidRPr="005A385F">
        <w:t xml:space="preserve">Paris fights him, which </w:t>
      </w:r>
      <w:r w:rsidR="00840B75" w:rsidRPr="005A385F">
        <w:rPr>
          <w:b/>
        </w:rPr>
        <w:t>decreases</w:t>
      </w:r>
      <w:r w:rsidR="00840B75" w:rsidRPr="005A385F">
        <w:t xml:space="preserve"> his energy by 2</w:t>
      </w:r>
      <w:r w:rsidRPr="005A385F">
        <w:t>.</w:t>
      </w:r>
      <w:r w:rsidR="00D347D7" w:rsidRPr="005A385F">
        <w:t xml:space="preserve"> If Paris’ energy </w:t>
      </w:r>
      <w:r w:rsidR="00D347D7" w:rsidRPr="005A385F">
        <w:rPr>
          <w:b/>
        </w:rPr>
        <w:t>drops</w:t>
      </w:r>
      <w:r w:rsidR="00D347D7" w:rsidRPr="005A385F">
        <w:t xml:space="preserve"> at 0 or below</w:t>
      </w:r>
      <w:r w:rsidR="00D85193">
        <w:rPr>
          <w:lang w:val="bg-BG"/>
        </w:rPr>
        <w:t xml:space="preserve">, </w:t>
      </w:r>
      <w:r w:rsidR="00D85193">
        <w:t xml:space="preserve">he </w:t>
      </w:r>
      <w:proofErr w:type="gramStart"/>
      <w:r w:rsidR="00D85193" w:rsidRPr="00C1543C">
        <w:rPr>
          <w:b/>
        </w:rPr>
        <w:t>dies</w:t>
      </w:r>
      <w:proofErr w:type="gramEnd"/>
      <w:r w:rsidR="00D85193">
        <w:t xml:space="preserve"> and you should</w:t>
      </w:r>
      <w:r w:rsidR="00D347D7" w:rsidRPr="005A385F">
        <w:t xml:space="preserve"> mark his position with ‘</w:t>
      </w:r>
      <w:r w:rsidR="00D347D7" w:rsidRPr="005A385F">
        <w:rPr>
          <w:b/>
        </w:rPr>
        <w:t>X</w:t>
      </w:r>
      <w:r w:rsidR="00D347D7" w:rsidRPr="005A385F">
        <w:t>’.</w:t>
      </w:r>
    </w:p>
    <w:p w14:paraId="6C3F79C8" w14:textId="2EB7AAE1" w:rsidR="009A3EF5" w:rsidRPr="005A385F" w:rsidRDefault="009A3EF5" w:rsidP="009A3EF5">
      <w:pPr>
        <w:pStyle w:val="ac"/>
        <w:numPr>
          <w:ilvl w:val="0"/>
          <w:numId w:val="21"/>
        </w:numPr>
      </w:pPr>
      <w:r w:rsidRPr="005A385F">
        <w:t xml:space="preserve">If Paris </w:t>
      </w:r>
      <w:r w:rsidRPr="005A385F">
        <w:rPr>
          <w:b/>
        </w:rPr>
        <w:t>kills</w:t>
      </w:r>
      <w:r w:rsidRPr="005A385F">
        <w:t xml:space="preserve"> the enemy successfully, the enemy </w:t>
      </w:r>
      <w:r w:rsidRPr="005A385F">
        <w:rPr>
          <w:b/>
        </w:rPr>
        <w:t>disappears</w:t>
      </w:r>
      <w:r w:rsidRPr="005A385F">
        <w:t>.</w:t>
      </w:r>
    </w:p>
    <w:p w14:paraId="78D0D64C" w14:textId="2BA16878" w:rsidR="00A7769B" w:rsidRPr="005A385F" w:rsidRDefault="009D78C8" w:rsidP="009A3EF5">
      <w:pPr>
        <w:pStyle w:val="ac"/>
        <w:numPr>
          <w:ilvl w:val="0"/>
          <w:numId w:val="21"/>
        </w:numPr>
      </w:pPr>
      <w:r w:rsidRPr="005A385F">
        <w:t xml:space="preserve">If Paris reaches the </w:t>
      </w:r>
      <w:r w:rsidRPr="005A385F">
        <w:rPr>
          <w:b/>
        </w:rPr>
        <w:t>index</w:t>
      </w:r>
      <w:r w:rsidRPr="005A385F">
        <w:t xml:space="preserve"> where </w:t>
      </w:r>
      <w:r w:rsidRPr="005A385F">
        <w:rPr>
          <w:b/>
        </w:rPr>
        <w:t xml:space="preserve">Helen </w:t>
      </w:r>
      <w:r w:rsidRPr="005A385F">
        <w:t>is</w:t>
      </w:r>
      <w:r w:rsidRPr="005A385F">
        <w:rPr>
          <w:lang w:val="bg-BG"/>
        </w:rPr>
        <w:t xml:space="preserve">, </w:t>
      </w:r>
      <w:r w:rsidRPr="005A385F">
        <w:rPr>
          <w:b/>
        </w:rPr>
        <w:t xml:space="preserve">they both run away </w:t>
      </w:r>
      <w:r w:rsidRPr="005A385F">
        <w:t>(disappear from the field)</w:t>
      </w:r>
      <w:r w:rsidRPr="005A385F">
        <w:rPr>
          <w:b/>
        </w:rPr>
        <w:t>, even if his energy is 0 or below.</w:t>
      </w:r>
    </w:p>
    <w:p w14:paraId="6741CF13" w14:textId="5B541BE1" w:rsidR="00634B90" w:rsidRPr="005A385F" w:rsidRDefault="00634B90" w:rsidP="00634B90">
      <w:pPr>
        <w:pStyle w:val="2"/>
        <w:rPr>
          <w:noProof/>
        </w:rPr>
      </w:pPr>
      <w:r w:rsidRPr="005A385F">
        <w:rPr>
          <w:noProof/>
        </w:rPr>
        <w:t>Input</w:t>
      </w:r>
    </w:p>
    <w:p w14:paraId="44BE6C0B" w14:textId="72410DEE" w:rsidR="00555C38" w:rsidRPr="005A385F" w:rsidRDefault="00555C38" w:rsidP="00555C38">
      <w:pPr>
        <w:pStyle w:val="ac"/>
        <w:numPr>
          <w:ilvl w:val="0"/>
          <w:numId w:val="19"/>
        </w:numPr>
        <w:rPr>
          <w:noProof/>
        </w:rPr>
      </w:pPr>
      <w:r w:rsidRPr="005A385F">
        <w:rPr>
          <w:noProof/>
        </w:rPr>
        <w:t xml:space="preserve">On the </w:t>
      </w:r>
      <w:r w:rsidRPr="005A385F">
        <w:rPr>
          <w:b/>
          <w:noProof/>
        </w:rPr>
        <w:t>first line</w:t>
      </w:r>
      <w:r w:rsidRPr="005A385F">
        <w:rPr>
          <w:noProof/>
        </w:rPr>
        <w:t xml:space="preserve"> of input, you will receive </w:t>
      </w:r>
      <w:r w:rsidRPr="005A385F">
        <w:rPr>
          <w:b/>
          <w:noProof/>
        </w:rPr>
        <w:t>e</w:t>
      </w:r>
      <w:r w:rsidRPr="005A385F">
        <w:rPr>
          <w:noProof/>
        </w:rPr>
        <w:t xml:space="preserve"> – </w:t>
      </w:r>
      <w:r w:rsidRPr="005A385F">
        <w:rPr>
          <w:b/>
          <w:noProof/>
        </w:rPr>
        <w:t>the energy</w:t>
      </w:r>
      <w:r w:rsidRPr="005A385F">
        <w:rPr>
          <w:noProof/>
        </w:rPr>
        <w:t xml:space="preserve"> Paris has.</w:t>
      </w:r>
    </w:p>
    <w:p w14:paraId="1E44C837" w14:textId="0DC3B06A" w:rsidR="00555C38" w:rsidRPr="005A385F" w:rsidRDefault="00555C38" w:rsidP="00555C38">
      <w:pPr>
        <w:pStyle w:val="ac"/>
        <w:numPr>
          <w:ilvl w:val="0"/>
          <w:numId w:val="19"/>
        </w:numPr>
        <w:rPr>
          <w:noProof/>
        </w:rPr>
      </w:pPr>
      <w:r w:rsidRPr="005A385F">
        <w:rPr>
          <w:noProof/>
        </w:rPr>
        <w:t xml:space="preserve">On the </w:t>
      </w:r>
      <w:r w:rsidRPr="005A385F">
        <w:rPr>
          <w:b/>
          <w:noProof/>
        </w:rPr>
        <w:t>second line</w:t>
      </w:r>
      <w:r w:rsidRPr="005A385F">
        <w:rPr>
          <w:noProof/>
        </w:rPr>
        <w:t xml:space="preserve"> of input, you will receive </w:t>
      </w:r>
      <w:r w:rsidRPr="005A385F">
        <w:rPr>
          <w:b/>
          <w:noProof/>
        </w:rPr>
        <w:t>n</w:t>
      </w:r>
      <w:r w:rsidRPr="005A385F">
        <w:rPr>
          <w:noProof/>
        </w:rPr>
        <w:t xml:space="preserve"> – the </w:t>
      </w:r>
      <w:r w:rsidRPr="005A385F">
        <w:rPr>
          <w:b/>
          <w:noProof/>
        </w:rPr>
        <w:t xml:space="preserve">number of rows </w:t>
      </w:r>
      <w:r w:rsidRPr="005A385F">
        <w:rPr>
          <w:noProof/>
        </w:rPr>
        <w:t xml:space="preserve">the </w:t>
      </w:r>
      <w:r w:rsidR="00604D54">
        <w:rPr>
          <w:noProof/>
        </w:rPr>
        <w:t>field of Sparta will consist of</w:t>
      </w:r>
      <w:r w:rsidR="00905B4C">
        <w:rPr>
          <w:noProof/>
        </w:rPr>
        <w:br/>
        <w:t>r</w:t>
      </w:r>
      <w:r w:rsidRPr="005A385F">
        <w:rPr>
          <w:noProof/>
        </w:rPr>
        <w:t xml:space="preserve">ange: </w:t>
      </w:r>
      <w:r w:rsidRPr="005A385F">
        <w:rPr>
          <w:b/>
          <w:noProof/>
        </w:rPr>
        <w:t>[5-20]</w:t>
      </w:r>
      <w:r w:rsidR="00905B4C">
        <w:rPr>
          <w:b/>
          <w:noProof/>
        </w:rPr>
        <w:t>.</w:t>
      </w:r>
    </w:p>
    <w:p w14:paraId="60D8CCB5" w14:textId="683A7DB0" w:rsidR="00B832D6" w:rsidRPr="005A385F" w:rsidRDefault="00B832D6" w:rsidP="00A036E5">
      <w:pPr>
        <w:pStyle w:val="ac"/>
        <w:numPr>
          <w:ilvl w:val="0"/>
          <w:numId w:val="19"/>
        </w:numPr>
        <w:rPr>
          <w:noProof/>
        </w:rPr>
      </w:pPr>
      <w:r w:rsidRPr="005A385F">
        <w:rPr>
          <w:noProof/>
        </w:rPr>
        <w:t xml:space="preserve">On the next </w:t>
      </w:r>
      <w:r w:rsidRPr="005A385F">
        <w:rPr>
          <w:b/>
          <w:noProof/>
        </w:rPr>
        <w:t>n lines</w:t>
      </w:r>
      <w:r w:rsidR="00094553" w:rsidRPr="005A385F">
        <w:rPr>
          <w:noProof/>
        </w:rPr>
        <w:t>, you will receive how each row looks</w:t>
      </w:r>
      <w:r w:rsidR="00C02002" w:rsidRPr="005A385F">
        <w:rPr>
          <w:noProof/>
        </w:rPr>
        <w:t>.</w:t>
      </w:r>
    </w:p>
    <w:p w14:paraId="0C0B9AA4" w14:textId="6E757B6B" w:rsidR="00C02002" w:rsidRPr="005A385F" w:rsidRDefault="00094553" w:rsidP="00C02002">
      <w:pPr>
        <w:pStyle w:val="ac"/>
        <w:numPr>
          <w:ilvl w:val="0"/>
          <w:numId w:val="19"/>
        </w:numPr>
        <w:rPr>
          <w:noProof/>
        </w:rPr>
      </w:pPr>
      <w:r w:rsidRPr="005A385F">
        <w:rPr>
          <w:noProof/>
        </w:rPr>
        <w:t xml:space="preserve">Then, </w:t>
      </w:r>
      <w:r w:rsidRPr="005A385F">
        <w:rPr>
          <w:b/>
          <w:noProof/>
        </w:rPr>
        <w:t>until</w:t>
      </w:r>
      <w:r w:rsidRPr="005A385F">
        <w:rPr>
          <w:noProof/>
        </w:rPr>
        <w:t xml:space="preserve"> Paris dies, or reaches Helen, you will receive a </w:t>
      </w:r>
      <w:r w:rsidRPr="005A385F">
        <w:rPr>
          <w:b/>
          <w:noProof/>
        </w:rPr>
        <w:t>move command</w:t>
      </w:r>
      <w:r w:rsidRPr="005A385F">
        <w:rPr>
          <w:noProof/>
        </w:rPr>
        <w:t xml:space="preserve"> and </w:t>
      </w:r>
      <w:r w:rsidRPr="005A385F">
        <w:rPr>
          <w:b/>
          <w:noProof/>
        </w:rPr>
        <w:t>spawn row and column</w:t>
      </w:r>
      <w:r w:rsidRPr="005A385F">
        <w:rPr>
          <w:noProof/>
        </w:rPr>
        <w:t>.</w:t>
      </w:r>
    </w:p>
    <w:p w14:paraId="1B16B02B" w14:textId="4F86D5D4" w:rsidR="00634B90" w:rsidRPr="005A385F" w:rsidRDefault="00634B90" w:rsidP="00235CA8">
      <w:pPr>
        <w:pStyle w:val="2"/>
        <w:rPr>
          <w:noProof/>
        </w:rPr>
      </w:pPr>
      <w:r w:rsidRPr="005A385F">
        <w:rPr>
          <w:noProof/>
        </w:rPr>
        <w:t>Output</w:t>
      </w:r>
    </w:p>
    <w:p w14:paraId="73628E1E" w14:textId="373044C6" w:rsidR="002D2A4F" w:rsidRPr="005A385F" w:rsidRDefault="00E4751B" w:rsidP="00D85193">
      <w:pPr>
        <w:pStyle w:val="ac"/>
        <w:numPr>
          <w:ilvl w:val="0"/>
          <w:numId w:val="18"/>
        </w:numPr>
        <w:rPr>
          <w:noProof/>
        </w:rPr>
      </w:pPr>
      <w:r w:rsidRPr="005A385F">
        <w:rPr>
          <w:noProof/>
        </w:rPr>
        <w:t xml:space="preserve">If </w:t>
      </w:r>
      <w:r w:rsidR="002D2A4F" w:rsidRPr="005A385F">
        <w:rPr>
          <w:noProof/>
        </w:rPr>
        <w:t>Paris</w:t>
      </w:r>
      <w:r w:rsidRPr="005A385F">
        <w:rPr>
          <w:noProof/>
        </w:rPr>
        <w:t xml:space="preserve"> is </w:t>
      </w:r>
      <w:r w:rsidR="00D85193">
        <w:rPr>
          <w:b/>
          <w:noProof/>
        </w:rPr>
        <w:t>run</w:t>
      </w:r>
      <w:r w:rsidR="00786BF3">
        <w:rPr>
          <w:b/>
          <w:noProof/>
        </w:rPr>
        <w:t>ning</w:t>
      </w:r>
      <w:r w:rsidR="00D85193">
        <w:rPr>
          <w:b/>
          <w:noProof/>
        </w:rPr>
        <w:t xml:space="preserve"> out of energy</w:t>
      </w:r>
      <w:r w:rsidR="00604D54">
        <w:rPr>
          <w:noProof/>
        </w:rPr>
        <w:t xml:space="preserve">, print </w:t>
      </w:r>
      <w:r w:rsidR="00604D54" w:rsidRPr="006F1C89">
        <w:rPr>
          <w:rFonts w:ascii="Consolas" w:eastAsia="MS Mincho" w:hAnsi="Consolas"/>
          <w:noProof/>
          <w:lang w:eastAsia="ja-JP"/>
        </w:rPr>
        <w:t>"</w:t>
      </w:r>
      <w:r w:rsidR="002D2A4F" w:rsidRPr="005A385F">
        <w:rPr>
          <w:rStyle w:val="CodeChar"/>
        </w:rPr>
        <w:t>Paris died at {row};</w:t>
      </w:r>
      <w:r w:rsidR="00D321A5" w:rsidRPr="005A385F">
        <w:rPr>
          <w:rStyle w:val="CodeChar"/>
        </w:rPr>
        <w:t>{col}</w:t>
      </w:r>
      <w:r w:rsidR="002D2A4F" w:rsidRPr="005A385F">
        <w:rPr>
          <w:rStyle w:val="CodeChar"/>
        </w:rPr>
        <w:t>.</w:t>
      </w:r>
      <w:r w:rsidR="00604D54" w:rsidRPr="006F1C89">
        <w:rPr>
          <w:rFonts w:ascii="Consolas" w:eastAsia="MS Mincho" w:hAnsi="Consolas"/>
          <w:noProof/>
          <w:lang w:eastAsia="ja-JP"/>
        </w:rPr>
        <w:t>"</w:t>
      </w:r>
    </w:p>
    <w:p w14:paraId="270EAB13" w14:textId="243EC40C" w:rsidR="00D321A5" w:rsidRPr="005A385F" w:rsidRDefault="00D321A5" w:rsidP="00D321A5">
      <w:pPr>
        <w:pStyle w:val="ac"/>
        <w:numPr>
          <w:ilvl w:val="0"/>
          <w:numId w:val="18"/>
        </w:numPr>
        <w:rPr>
          <w:noProof/>
        </w:rPr>
      </w:pPr>
      <w:r w:rsidRPr="005A385F">
        <w:rPr>
          <w:noProof/>
        </w:rPr>
        <w:lastRenderedPageBreak/>
        <w:t xml:space="preserve">If </w:t>
      </w:r>
      <w:r w:rsidR="002D2A4F" w:rsidRPr="005A385F">
        <w:rPr>
          <w:noProof/>
        </w:rPr>
        <w:t>Helen</w:t>
      </w:r>
      <w:r w:rsidRPr="005A385F">
        <w:rPr>
          <w:noProof/>
        </w:rPr>
        <w:t xml:space="preserve"> is </w:t>
      </w:r>
      <w:r w:rsidR="002D2A4F" w:rsidRPr="005A385F">
        <w:rPr>
          <w:b/>
          <w:noProof/>
        </w:rPr>
        <w:t>abducted</w:t>
      </w:r>
      <w:r w:rsidR="00604D54">
        <w:rPr>
          <w:noProof/>
        </w:rPr>
        <w:t xml:space="preserve">, print </w:t>
      </w:r>
      <w:r w:rsidR="00604D54" w:rsidRPr="006F1C89">
        <w:rPr>
          <w:rFonts w:ascii="Consolas" w:eastAsia="MS Mincho" w:hAnsi="Consolas"/>
          <w:noProof/>
          <w:lang w:eastAsia="ja-JP"/>
        </w:rPr>
        <w:t>"</w:t>
      </w:r>
      <w:r w:rsidR="002D2A4F" w:rsidRPr="005A385F">
        <w:rPr>
          <w:rStyle w:val="CodeChar"/>
        </w:rPr>
        <w:t>Paris has successfully abducted Helen</w:t>
      </w:r>
      <w:r w:rsidRPr="005A385F">
        <w:rPr>
          <w:rStyle w:val="CodeChar"/>
        </w:rPr>
        <w:t>!</w:t>
      </w:r>
      <w:r w:rsidR="002D2A4F" w:rsidRPr="005A385F">
        <w:rPr>
          <w:rStyle w:val="CodeChar"/>
        </w:rPr>
        <w:t xml:space="preserve"> Energy left: {energy}</w:t>
      </w:r>
      <w:r w:rsidR="00604D54" w:rsidRPr="006F1C89">
        <w:rPr>
          <w:rFonts w:ascii="Consolas" w:eastAsia="MS Mincho" w:hAnsi="Consolas"/>
          <w:noProof/>
          <w:lang w:eastAsia="ja-JP"/>
        </w:rPr>
        <w:t>"</w:t>
      </w:r>
    </w:p>
    <w:p w14:paraId="3EDF3B88" w14:textId="69F18477" w:rsidR="00FA6110" w:rsidRPr="005A385F" w:rsidRDefault="005504A4" w:rsidP="00D321A5">
      <w:pPr>
        <w:pStyle w:val="ac"/>
        <w:numPr>
          <w:ilvl w:val="0"/>
          <w:numId w:val="18"/>
        </w:numPr>
        <w:rPr>
          <w:noProof/>
        </w:rPr>
      </w:pPr>
      <w:r w:rsidRPr="005A385F">
        <w:rPr>
          <w:noProof/>
        </w:rPr>
        <w:t>Then, in</w:t>
      </w:r>
      <w:r w:rsidR="00FA6110" w:rsidRPr="005A385F">
        <w:rPr>
          <w:noProof/>
        </w:rPr>
        <w:t xml:space="preserve"> </w:t>
      </w:r>
      <w:r w:rsidR="002D2A4F" w:rsidRPr="005A385F">
        <w:rPr>
          <w:noProof/>
        </w:rPr>
        <w:t>all</w:t>
      </w:r>
      <w:r w:rsidR="00FA6110" w:rsidRPr="005A385F">
        <w:rPr>
          <w:noProof/>
        </w:rPr>
        <w:t xml:space="preserve"> cases, </w:t>
      </w:r>
      <w:r w:rsidR="00FA6110" w:rsidRPr="005A385F">
        <w:rPr>
          <w:b/>
          <w:noProof/>
        </w:rPr>
        <w:t>print</w:t>
      </w:r>
      <w:r w:rsidR="00FA6110" w:rsidRPr="005A385F">
        <w:rPr>
          <w:noProof/>
        </w:rPr>
        <w:t xml:space="preserve"> the </w:t>
      </w:r>
      <w:r w:rsidR="00FA6110" w:rsidRPr="005A385F">
        <w:rPr>
          <w:b/>
          <w:noProof/>
        </w:rPr>
        <w:t xml:space="preserve">final state of the </w:t>
      </w:r>
      <w:r w:rsidR="002D2A4F" w:rsidRPr="005A385F">
        <w:rPr>
          <w:b/>
          <w:noProof/>
        </w:rPr>
        <w:t>field</w:t>
      </w:r>
      <w:r w:rsidR="00FA6110" w:rsidRPr="005A385F">
        <w:rPr>
          <w:noProof/>
        </w:rPr>
        <w:t xml:space="preserve"> on the </w:t>
      </w:r>
      <w:r w:rsidR="00FA6110" w:rsidRPr="005A385F">
        <w:rPr>
          <w:b/>
          <w:noProof/>
        </w:rPr>
        <w:t>console</w:t>
      </w:r>
      <w:r w:rsidR="002D2A4F" w:rsidRPr="005A385F">
        <w:rPr>
          <w:noProof/>
        </w:rPr>
        <w:t>.</w:t>
      </w:r>
    </w:p>
    <w:p w14:paraId="76084C48" w14:textId="01025935" w:rsidR="00634B90" w:rsidRPr="005A385F" w:rsidRDefault="00634B90" w:rsidP="00235CA8">
      <w:pPr>
        <w:pStyle w:val="2"/>
        <w:rPr>
          <w:noProof/>
        </w:rPr>
      </w:pPr>
      <w:r w:rsidRPr="005A385F">
        <w:rPr>
          <w:noProof/>
        </w:rPr>
        <w:t>Constraints</w:t>
      </w:r>
    </w:p>
    <w:p w14:paraId="73A448EE" w14:textId="134F42CD" w:rsidR="00914F83" w:rsidRPr="005A385F" w:rsidRDefault="000D5714" w:rsidP="003121CF">
      <w:pPr>
        <w:pStyle w:val="ac"/>
        <w:numPr>
          <w:ilvl w:val="0"/>
          <w:numId w:val="16"/>
        </w:numPr>
        <w:rPr>
          <w:noProof/>
        </w:rPr>
      </w:pPr>
      <w:r w:rsidRPr="005A385F">
        <w:rPr>
          <w:noProof/>
        </w:rPr>
        <w:t xml:space="preserve">The </w:t>
      </w:r>
      <w:r w:rsidR="002D2A4F" w:rsidRPr="005A385F">
        <w:rPr>
          <w:noProof/>
        </w:rPr>
        <w:t>field</w:t>
      </w:r>
      <w:r w:rsidRPr="005A385F">
        <w:rPr>
          <w:noProof/>
        </w:rPr>
        <w:t xml:space="preserve"> will always be </w:t>
      </w:r>
      <w:r w:rsidRPr="005A385F">
        <w:rPr>
          <w:b/>
          <w:noProof/>
        </w:rPr>
        <w:t>rectangular</w:t>
      </w:r>
      <w:r w:rsidR="006326EC" w:rsidRPr="005A385F">
        <w:rPr>
          <w:noProof/>
        </w:rPr>
        <w:t>.</w:t>
      </w:r>
    </w:p>
    <w:p w14:paraId="0F33155F" w14:textId="499B0E7F" w:rsidR="0065016F" w:rsidRPr="005A385F" w:rsidRDefault="002D2A4F" w:rsidP="002D2A4F">
      <w:pPr>
        <w:pStyle w:val="ac"/>
        <w:numPr>
          <w:ilvl w:val="0"/>
          <w:numId w:val="16"/>
        </w:numPr>
        <w:rPr>
          <w:noProof/>
        </w:rPr>
      </w:pPr>
      <w:r w:rsidRPr="005A385F">
        <w:rPr>
          <w:noProof/>
        </w:rPr>
        <w:t xml:space="preserve">Paris will </w:t>
      </w:r>
      <w:r w:rsidRPr="005A385F">
        <w:rPr>
          <w:b/>
          <w:noProof/>
        </w:rPr>
        <w:t>always</w:t>
      </w:r>
      <w:r w:rsidR="00D85193">
        <w:rPr>
          <w:noProof/>
        </w:rPr>
        <w:t xml:space="preserve"> run out of energy </w:t>
      </w:r>
      <w:r w:rsidRPr="005A385F">
        <w:rPr>
          <w:noProof/>
        </w:rPr>
        <w:t xml:space="preserve">or </w:t>
      </w:r>
      <w:r w:rsidRPr="00F70ED4">
        <w:rPr>
          <w:b/>
          <w:noProof/>
        </w:rPr>
        <w:t>reach Helen</w:t>
      </w:r>
      <w:r w:rsidRPr="005A385F">
        <w:rPr>
          <w:noProof/>
        </w:rPr>
        <w:t>.</w:t>
      </w:r>
    </w:p>
    <w:p w14:paraId="4D0C3A20" w14:textId="03FB99D3" w:rsidR="003100D3" w:rsidRPr="005A385F" w:rsidRDefault="003100D3" w:rsidP="002D2A4F">
      <w:pPr>
        <w:pStyle w:val="ac"/>
        <w:numPr>
          <w:ilvl w:val="0"/>
          <w:numId w:val="16"/>
        </w:numPr>
        <w:rPr>
          <w:noProof/>
        </w:rPr>
      </w:pPr>
      <w:r w:rsidRPr="005A385F">
        <w:rPr>
          <w:noProof/>
        </w:rPr>
        <w:t xml:space="preserve">There will be </w:t>
      </w:r>
      <w:r w:rsidRPr="005A385F">
        <w:rPr>
          <w:b/>
          <w:noProof/>
        </w:rPr>
        <w:t>no case</w:t>
      </w:r>
      <w:r w:rsidRPr="005A385F">
        <w:rPr>
          <w:noProof/>
        </w:rPr>
        <w:t xml:space="preserve"> with spawn on </w:t>
      </w:r>
      <w:r w:rsidRPr="005A385F">
        <w:rPr>
          <w:b/>
          <w:noProof/>
        </w:rPr>
        <w:t>invalid</w:t>
      </w:r>
      <w:r w:rsidRPr="005A385F">
        <w:rPr>
          <w:noProof/>
        </w:rPr>
        <w:t xml:space="preserve"> </w:t>
      </w:r>
      <w:r w:rsidR="00B75716">
        <w:rPr>
          <w:noProof/>
        </w:rPr>
        <w:t>indices</w:t>
      </w:r>
      <w:r w:rsidRPr="005A385F">
        <w:rPr>
          <w:noProof/>
        </w:rPr>
        <w:t>.</w:t>
      </w:r>
    </w:p>
    <w:p w14:paraId="7575DEAF" w14:textId="67765FBB" w:rsidR="00634B90" w:rsidRPr="00F70ED4" w:rsidRDefault="0065016F" w:rsidP="002B4E6B">
      <w:pPr>
        <w:pStyle w:val="ac"/>
        <w:numPr>
          <w:ilvl w:val="0"/>
          <w:numId w:val="16"/>
        </w:numPr>
        <w:rPr>
          <w:noProof/>
        </w:rPr>
      </w:pPr>
      <w:r w:rsidRPr="005A385F">
        <w:rPr>
          <w:noProof/>
        </w:rPr>
        <w:t xml:space="preserve">There will be </w:t>
      </w:r>
      <w:r w:rsidRPr="005A385F">
        <w:rPr>
          <w:b/>
          <w:noProof/>
        </w:rPr>
        <w:t xml:space="preserve">no case </w:t>
      </w:r>
      <w:r w:rsidRPr="005A385F">
        <w:rPr>
          <w:noProof/>
        </w:rPr>
        <w:t xml:space="preserve">with </w:t>
      </w:r>
      <w:r w:rsidRPr="005A385F">
        <w:rPr>
          <w:b/>
          <w:noProof/>
        </w:rPr>
        <w:t xml:space="preserve">two enemies on the same </w:t>
      </w:r>
      <w:r w:rsidR="002D2A4F" w:rsidRPr="005A385F">
        <w:rPr>
          <w:b/>
          <w:noProof/>
        </w:rPr>
        <w:t>cell</w:t>
      </w:r>
      <w:r w:rsidRPr="005A385F">
        <w:rPr>
          <w:noProof/>
        </w:rPr>
        <w:t>.</w:t>
      </w:r>
    </w:p>
    <w:p w14:paraId="43436BEA" w14:textId="6E260D75" w:rsidR="00F70ED4" w:rsidRDefault="00F70ED4" w:rsidP="002B4E6B">
      <w:pPr>
        <w:pStyle w:val="ac"/>
        <w:numPr>
          <w:ilvl w:val="0"/>
          <w:numId w:val="16"/>
        </w:numPr>
        <w:rPr>
          <w:noProof/>
        </w:rPr>
      </w:pPr>
      <w:r>
        <w:rPr>
          <w:noProof/>
          <w:lang w:val="en-GB"/>
        </w:rPr>
        <w:t xml:space="preserve">There will be </w:t>
      </w:r>
      <w:r w:rsidRPr="001B18AC">
        <w:rPr>
          <w:b/>
          <w:noProof/>
          <w:lang w:val="en-GB"/>
        </w:rPr>
        <w:t>no case</w:t>
      </w:r>
      <w:r>
        <w:rPr>
          <w:noProof/>
          <w:lang w:val="en-GB"/>
        </w:rPr>
        <w:t xml:space="preserve"> </w:t>
      </w:r>
      <w:r>
        <w:rPr>
          <w:noProof/>
        </w:rPr>
        <w:t xml:space="preserve">with enemy </w:t>
      </w:r>
      <w:r w:rsidRPr="00C1543C">
        <w:rPr>
          <w:b/>
          <w:noProof/>
        </w:rPr>
        <w:t>spawning</w:t>
      </w:r>
      <w:r>
        <w:rPr>
          <w:noProof/>
        </w:rPr>
        <w:t xml:space="preserve"> on the indices </w:t>
      </w:r>
      <w:r w:rsidRPr="00C1543C">
        <w:rPr>
          <w:b/>
          <w:noProof/>
        </w:rPr>
        <w:t xml:space="preserve">where </w:t>
      </w:r>
      <w:r>
        <w:rPr>
          <w:b/>
          <w:noProof/>
        </w:rPr>
        <w:t xml:space="preserve">Paris </w:t>
      </w:r>
      <w:r w:rsidRPr="00C1543C">
        <w:rPr>
          <w:b/>
          <w:noProof/>
        </w:rPr>
        <w:t>is</w:t>
      </w:r>
      <w:r w:rsidRPr="00F70ED4">
        <w:rPr>
          <w:noProof/>
        </w:rPr>
        <w:t>.</w:t>
      </w:r>
    </w:p>
    <w:p w14:paraId="352F4950" w14:textId="5816D98A" w:rsidR="00C1543C" w:rsidRDefault="00C1543C" w:rsidP="002B4E6B">
      <w:pPr>
        <w:pStyle w:val="ac"/>
        <w:numPr>
          <w:ilvl w:val="0"/>
          <w:numId w:val="16"/>
        </w:numPr>
        <w:rPr>
          <w:noProof/>
        </w:rPr>
      </w:pPr>
      <w:r>
        <w:rPr>
          <w:noProof/>
        </w:rPr>
        <w:t xml:space="preserve">There will be </w:t>
      </w:r>
      <w:r w:rsidRPr="00C1543C">
        <w:rPr>
          <w:b/>
          <w:noProof/>
        </w:rPr>
        <w:t>no case</w:t>
      </w:r>
      <w:r>
        <w:rPr>
          <w:noProof/>
        </w:rPr>
        <w:t xml:space="preserve"> with enemy </w:t>
      </w:r>
      <w:r w:rsidRPr="00C1543C">
        <w:rPr>
          <w:b/>
          <w:noProof/>
        </w:rPr>
        <w:t>spawning</w:t>
      </w:r>
      <w:r>
        <w:rPr>
          <w:noProof/>
        </w:rPr>
        <w:t xml:space="preserve"> on the </w:t>
      </w:r>
      <w:r w:rsidR="00F70ED4">
        <w:rPr>
          <w:noProof/>
        </w:rPr>
        <w:t xml:space="preserve">indices </w:t>
      </w:r>
      <w:r w:rsidRPr="00C1543C">
        <w:rPr>
          <w:b/>
          <w:noProof/>
        </w:rPr>
        <w:t>where Helen is</w:t>
      </w:r>
      <w:r>
        <w:rPr>
          <w:noProof/>
        </w:rPr>
        <w:t>.</w:t>
      </w:r>
    </w:p>
    <w:p w14:paraId="66217063" w14:textId="77777777" w:rsidR="004647BD" w:rsidRPr="005A385F" w:rsidRDefault="004647BD" w:rsidP="004647BD">
      <w:pPr>
        <w:pStyle w:val="2"/>
        <w:rPr>
          <w:noProof/>
        </w:rPr>
      </w:pPr>
      <w:r w:rsidRPr="005A385F">
        <w:rPr>
          <w:noProof/>
        </w:rPr>
        <w:t>Examples</w:t>
      </w:r>
    </w:p>
    <w:tbl>
      <w:tblPr>
        <w:tblStyle w:val="af"/>
        <w:tblW w:w="10579" w:type="dxa"/>
        <w:tblLook w:val="04A0" w:firstRow="1" w:lastRow="0" w:firstColumn="1" w:lastColumn="0" w:noHBand="0" w:noVBand="1"/>
      </w:tblPr>
      <w:tblGrid>
        <w:gridCol w:w="1795"/>
        <w:gridCol w:w="2736"/>
        <w:gridCol w:w="6048"/>
      </w:tblGrid>
      <w:tr w:rsidR="004647BD" w:rsidRPr="005A385F" w14:paraId="378B876B" w14:textId="77777777" w:rsidTr="00604D54">
        <w:tc>
          <w:tcPr>
            <w:tcW w:w="1795" w:type="dxa"/>
            <w:shd w:val="clear" w:color="auto" w:fill="D9D9D9" w:themeFill="background1" w:themeFillShade="D9"/>
          </w:tcPr>
          <w:p w14:paraId="2BE16A72" w14:textId="77777777" w:rsidR="004647BD" w:rsidRPr="00604D54" w:rsidRDefault="004647BD" w:rsidP="00F36545">
            <w:pPr>
              <w:jc w:val="center"/>
              <w:rPr>
                <w:b/>
                <w:noProof/>
              </w:rPr>
            </w:pPr>
            <w:r w:rsidRPr="00604D54">
              <w:rPr>
                <w:b/>
                <w:noProof/>
              </w:rPr>
              <w:t>Input</w:t>
            </w:r>
          </w:p>
        </w:tc>
        <w:tc>
          <w:tcPr>
            <w:tcW w:w="2736" w:type="dxa"/>
            <w:shd w:val="clear" w:color="auto" w:fill="D9D9D9" w:themeFill="background1" w:themeFillShade="D9"/>
          </w:tcPr>
          <w:p w14:paraId="01BD6126" w14:textId="77777777" w:rsidR="004647BD" w:rsidRPr="00604D54" w:rsidRDefault="004647BD" w:rsidP="00F36545">
            <w:pPr>
              <w:jc w:val="center"/>
              <w:rPr>
                <w:b/>
                <w:noProof/>
              </w:rPr>
            </w:pPr>
            <w:r w:rsidRPr="00604D54">
              <w:rPr>
                <w:b/>
                <w:noProof/>
              </w:rPr>
              <w:t>Output</w:t>
            </w:r>
          </w:p>
        </w:tc>
        <w:tc>
          <w:tcPr>
            <w:tcW w:w="6048" w:type="dxa"/>
            <w:shd w:val="clear" w:color="auto" w:fill="D9D9D9" w:themeFill="background1" w:themeFillShade="D9"/>
          </w:tcPr>
          <w:p w14:paraId="59449817" w14:textId="77777777" w:rsidR="004647BD" w:rsidRPr="00604D54" w:rsidRDefault="004647BD" w:rsidP="00F36545">
            <w:pPr>
              <w:jc w:val="center"/>
              <w:rPr>
                <w:b/>
                <w:noProof/>
              </w:rPr>
            </w:pPr>
            <w:r w:rsidRPr="00604D54">
              <w:rPr>
                <w:b/>
                <w:noProof/>
              </w:rPr>
              <w:t>Comments</w:t>
            </w:r>
          </w:p>
        </w:tc>
      </w:tr>
      <w:tr w:rsidR="004647BD" w:rsidRPr="005A385F" w14:paraId="68FF7C16" w14:textId="77777777" w:rsidTr="00604D54">
        <w:tc>
          <w:tcPr>
            <w:tcW w:w="1795" w:type="dxa"/>
          </w:tcPr>
          <w:p w14:paraId="7ED6F546" w14:textId="77777777" w:rsidR="004647BD" w:rsidRPr="005A385F" w:rsidRDefault="004647BD" w:rsidP="00F36545">
            <w:pPr>
              <w:pStyle w:val="Code"/>
              <w:spacing w:before="0" w:after="0"/>
              <w:rPr>
                <w:b w:val="0"/>
              </w:rPr>
            </w:pPr>
            <w:bookmarkStart w:id="0" w:name="_Hlk505101421"/>
            <w:r w:rsidRPr="005A385F">
              <w:rPr>
                <w:b w:val="0"/>
              </w:rPr>
              <w:t>100</w:t>
            </w:r>
          </w:p>
          <w:p w14:paraId="178C83BB" w14:textId="77777777" w:rsidR="004647BD" w:rsidRPr="005A385F" w:rsidRDefault="004647BD" w:rsidP="00F36545">
            <w:pPr>
              <w:pStyle w:val="Code"/>
              <w:spacing w:before="0" w:after="0"/>
              <w:rPr>
                <w:b w:val="0"/>
              </w:rPr>
            </w:pPr>
            <w:r w:rsidRPr="005A385F">
              <w:rPr>
                <w:b w:val="0"/>
              </w:rPr>
              <w:t>5</w:t>
            </w:r>
          </w:p>
          <w:p w14:paraId="04A655CF" w14:textId="77777777" w:rsidR="004647BD" w:rsidRPr="005A385F" w:rsidRDefault="004647BD" w:rsidP="00F36545">
            <w:pPr>
              <w:pStyle w:val="Code"/>
              <w:spacing w:before="0" w:after="0"/>
              <w:rPr>
                <w:b w:val="0"/>
              </w:rPr>
            </w:pPr>
            <w:r w:rsidRPr="005A385F">
              <w:rPr>
                <w:b w:val="0"/>
              </w:rPr>
              <w:t>--H--</w:t>
            </w:r>
          </w:p>
          <w:p w14:paraId="7C369480" w14:textId="77777777" w:rsidR="004647BD" w:rsidRPr="005A385F" w:rsidRDefault="004647BD" w:rsidP="00F36545">
            <w:pPr>
              <w:pStyle w:val="Code"/>
              <w:spacing w:before="0" w:after="0"/>
              <w:rPr>
                <w:b w:val="0"/>
              </w:rPr>
            </w:pPr>
            <w:r w:rsidRPr="005A385F">
              <w:rPr>
                <w:b w:val="0"/>
              </w:rPr>
              <w:t>-----</w:t>
            </w:r>
          </w:p>
          <w:p w14:paraId="54EBFC71" w14:textId="77777777" w:rsidR="004647BD" w:rsidRPr="005A385F" w:rsidRDefault="004647BD" w:rsidP="00F36545">
            <w:pPr>
              <w:pStyle w:val="Code"/>
              <w:spacing w:before="0" w:after="0"/>
              <w:rPr>
                <w:b w:val="0"/>
              </w:rPr>
            </w:pPr>
            <w:r w:rsidRPr="005A385F">
              <w:rPr>
                <w:b w:val="0"/>
              </w:rPr>
              <w:t>-----</w:t>
            </w:r>
          </w:p>
          <w:p w14:paraId="7C406452" w14:textId="77777777" w:rsidR="004647BD" w:rsidRPr="005A385F" w:rsidRDefault="004647BD" w:rsidP="00F36545">
            <w:pPr>
              <w:pStyle w:val="Code"/>
              <w:spacing w:before="0" w:after="0"/>
              <w:rPr>
                <w:b w:val="0"/>
              </w:rPr>
            </w:pPr>
            <w:r w:rsidRPr="005A385F">
              <w:rPr>
                <w:b w:val="0"/>
              </w:rPr>
              <w:t>-----</w:t>
            </w:r>
          </w:p>
          <w:p w14:paraId="4D55A5DC" w14:textId="77777777" w:rsidR="004647BD" w:rsidRPr="005A385F" w:rsidRDefault="004647BD" w:rsidP="00F36545">
            <w:pPr>
              <w:pStyle w:val="Code"/>
              <w:spacing w:before="0" w:after="0"/>
              <w:rPr>
                <w:b w:val="0"/>
              </w:rPr>
            </w:pPr>
            <w:r w:rsidRPr="005A385F">
              <w:rPr>
                <w:b w:val="0"/>
              </w:rPr>
              <w:t>--P--</w:t>
            </w:r>
          </w:p>
          <w:p w14:paraId="69C8BD5D" w14:textId="77777777" w:rsidR="004647BD" w:rsidRPr="005A385F" w:rsidRDefault="004647BD" w:rsidP="00F36545">
            <w:pPr>
              <w:pStyle w:val="Code"/>
              <w:spacing w:before="0" w:after="0"/>
              <w:rPr>
                <w:b w:val="0"/>
              </w:rPr>
            </w:pPr>
            <w:r w:rsidRPr="005A385F">
              <w:rPr>
                <w:b w:val="0"/>
              </w:rPr>
              <w:t>up 3 0</w:t>
            </w:r>
          </w:p>
          <w:p w14:paraId="55158DD2" w14:textId="77777777" w:rsidR="004647BD" w:rsidRPr="005A385F" w:rsidRDefault="004647BD" w:rsidP="00F36545">
            <w:pPr>
              <w:pStyle w:val="Code"/>
              <w:spacing w:before="0" w:after="0"/>
              <w:rPr>
                <w:b w:val="0"/>
              </w:rPr>
            </w:pPr>
            <w:r w:rsidRPr="005A385F">
              <w:rPr>
                <w:b w:val="0"/>
              </w:rPr>
              <w:t>up 3 1</w:t>
            </w:r>
          </w:p>
          <w:p w14:paraId="36EEA6DA" w14:textId="77777777" w:rsidR="004647BD" w:rsidRPr="005A385F" w:rsidRDefault="004647BD" w:rsidP="00F36545">
            <w:pPr>
              <w:pStyle w:val="Code"/>
              <w:spacing w:before="0" w:after="0"/>
              <w:rPr>
                <w:b w:val="0"/>
              </w:rPr>
            </w:pPr>
            <w:r w:rsidRPr="005A385F">
              <w:rPr>
                <w:b w:val="0"/>
              </w:rPr>
              <w:t>up 3 2</w:t>
            </w:r>
          </w:p>
          <w:p w14:paraId="7C83D2CE" w14:textId="77777777" w:rsidR="004647BD" w:rsidRPr="005A385F" w:rsidRDefault="004647BD" w:rsidP="00F36545">
            <w:pPr>
              <w:pStyle w:val="Code"/>
              <w:spacing w:before="0" w:after="0"/>
              <w:rPr>
                <w:b w:val="0"/>
              </w:rPr>
            </w:pPr>
            <w:r w:rsidRPr="005A385F">
              <w:rPr>
                <w:b w:val="0"/>
              </w:rPr>
              <w:t>up 3 3</w:t>
            </w:r>
          </w:p>
        </w:tc>
        <w:tc>
          <w:tcPr>
            <w:tcW w:w="2736" w:type="dxa"/>
          </w:tcPr>
          <w:p w14:paraId="5C2290C5" w14:textId="77777777" w:rsidR="00CD0C71" w:rsidRPr="00CD0C71" w:rsidRDefault="00CD0C71" w:rsidP="00CD0C71">
            <w:pPr>
              <w:pStyle w:val="Code"/>
              <w:spacing w:before="0" w:after="0"/>
              <w:rPr>
                <w:b w:val="0"/>
              </w:rPr>
            </w:pPr>
            <w:r w:rsidRPr="00CD0C71">
              <w:rPr>
                <w:b w:val="0"/>
              </w:rPr>
              <w:t>Paris has successfully abducted Helen! Energy left: 96</w:t>
            </w:r>
          </w:p>
          <w:p w14:paraId="3518CBF4" w14:textId="77777777" w:rsidR="00CD0C71" w:rsidRPr="00CD0C71" w:rsidRDefault="00CD0C71" w:rsidP="00CD0C71">
            <w:pPr>
              <w:pStyle w:val="Code"/>
              <w:spacing w:before="0" w:after="0"/>
              <w:rPr>
                <w:b w:val="0"/>
              </w:rPr>
            </w:pPr>
            <w:r w:rsidRPr="00CD0C71">
              <w:rPr>
                <w:b w:val="0"/>
              </w:rPr>
              <w:t>-----</w:t>
            </w:r>
          </w:p>
          <w:p w14:paraId="1355292F" w14:textId="77777777" w:rsidR="00CD0C71" w:rsidRPr="00CD0C71" w:rsidRDefault="00CD0C71" w:rsidP="00CD0C71">
            <w:pPr>
              <w:pStyle w:val="Code"/>
              <w:spacing w:before="0" w:after="0"/>
              <w:rPr>
                <w:b w:val="0"/>
              </w:rPr>
            </w:pPr>
            <w:r w:rsidRPr="00CD0C71">
              <w:rPr>
                <w:b w:val="0"/>
              </w:rPr>
              <w:t>-----</w:t>
            </w:r>
          </w:p>
          <w:p w14:paraId="4519A5DF" w14:textId="77777777" w:rsidR="00CD0C71" w:rsidRPr="00CD0C71" w:rsidRDefault="00CD0C71" w:rsidP="00CD0C71">
            <w:pPr>
              <w:pStyle w:val="Code"/>
              <w:spacing w:before="0" w:after="0"/>
              <w:rPr>
                <w:b w:val="0"/>
              </w:rPr>
            </w:pPr>
            <w:r w:rsidRPr="00CD0C71">
              <w:rPr>
                <w:b w:val="0"/>
              </w:rPr>
              <w:t>-----</w:t>
            </w:r>
          </w:p>
          <w:p w14:paraId="03FD45E4" w14:textId="77777777" w:rsidR="00CD0C71" w:rsidRPr="00CD0C71" w:rsidRDefault="00CD0C71" w:rsidP="00CD0C71">
            <w:pPr>
              <w:pStyle w:val="Code"/>
              <w:spacing w:before="0" w:after="0"/>
              <w:rPr>
                <w:b w:val="0"/>
              </w:rPr>
            </w:pPr>
            <w:r w:rsidRPr="00CD0C71">
              <w:rPr>
                <w:b w:val="0"/>
              </w:rPr>
              <w:t>SSSS-</w:t>
            </w:r>
          </w:p>
          <w:p w14:paraId="55398B07" w14:textId="266EE231" w:rsidR="004647BD" w:rsidRPr="005A385F" w:rsidRDefault="00CD0C71" w:rsidP="00CD0C71">
            <w:pPr>
              <w:pStyle w:val="Code"/>
              <w:spacing w:before="0" w:after="0"/>
              <w:rPr>
                <w:b w:val="0"/>
              </w:rPr>
            </w:pPr>
            <w:r w:rsidRPr="00CD0C71">
              <w:rPr>
                <w:b w:val="0"/>
              </w:rPr>
              <w:t>-----</w:t>
            </w:r>
          </w:p>
        </w:tc>
        <w:tc>
          <w:tcPr>
            <w:tcW w:w="6048" w:type="dxa"/>
          </w:tcPr>
          <w:p w14:paraId="1B978049" w14:textId="0CD860B3" w:rsidR="004647BD" w:rsidRPr="005A385F" w:rsidRDefault="004647BD" w:rsidP="00F36545">
            <w:pPr>
              <w:pStyle w:val="Code"/>
              <w:spacing w:before="0" w:after="0"/>
              <w:rPr>
                <w:rFonts w:asciiTheme="minorHAnsi" w:hAnsiTheme="minorHAnsi" w:cstheme="minorHAnsi"/>
                <w:b w:val="0"/>
              </w:rPr>
            </w:pPr>
            <w:r w:rsidRPr="005A385F">
              <w:rPr>
                <w:rFonts w:asciiTheme="minorHAnsi" w:hAnsiTheme="minorHAnsi" w:cstheme="minorHAnsi"/>
                <w:b w:val="0"/>
              </w:rPr>
              <w:t xml:space="preserve">Turn 1: </w:t>
            </w:r>
            <w:r w:rsidR="00CD0C71">
              <w:rPr>
                <w:rFonts w:asciiTheme="minorHAnsi" w:hAnsiTheme="minorHAnsi" w:cstheme="minorHAnsi"/>
                <w:b w:val="0"/>
              </w:rPr>
              <w:t xml:space="preserve">An enemy </w:t>
            </w:r>
            <w:r w:rsidR="00CD0C71" w:rsidRPr="00CD0C71">
              <w:rPr>
                <w:rFonts w:asciiTheme="minorHAnsi" w:hAnsiTheme="minorHAnsi" w:cstheme="minorHAnsi"/>
              </w:rPr>
              <w:t>spawns</w:t>
            </w:r>
            <w:r w:rsidR="00CD0C71">
              <w:rPr>
                <w:rFonts w:asciiTheme="minorHAnsi" w:hAnsiTheme="minorHAnsi" w:cstheme="minorHAnsi"/>
                <w:b w:val="0"/>
              </w:rPr>
              <w:t xml:space="preserve"> at [3;0], </w:t>
            </w:r>
            <w:r w:rsidRPr="005A385F">
              <w:rPr>
                <w:rFonts w:asciiTheme="minorHAnsi" w:hAnsiTheme="minorHAnsi" w:cstheme="minorHAnsi"/>
                <w:b w:val="0"/>
              </w:rPr>
              <w:t xml:space="preserve">Paris </w:t>
            </w:r>
            <w:r w:rsidRPr="005A385F">
              <w:rPr>
                <w:rFonts w:asciiTheme="minorHAnsi" w:hAnsiTheme="minorHAnsi" w:cstheme="minorHAnsi"/>
              </w:rPr>
              <w:t>moves</w:t>
            </w:r>
            <w:r w:rsidR="0018392A">
              <w:rPr>
                <w:rFonts w:asciiTheme="minorHAnsi" w:hAnsiTheme="minorHAnsi" w:cstheme="minorHAnsi"/>
                <w:b w:val="0"/>
              </w:rPr>
              <w:t xml:space="preserve"> to [3;2</w:t>
            </w:r>
            <w:r w:rsidRPr="005A385F">
              <w:rPr>
                <w:rFonts w:asciiTheme="minorHAnsi" w:hAnsiTheme="minorHAnsi" w:cstheme="minorHAnsi"/>
                <w:b w:val="0"/>
              </w:rPr>
              <w:t xml:space="preserve">], </w:t>
            </w:r>
            <w:r w:rsidR="00786BF3">
              <w:rPr>
                <w:rFonts w:asciiTheme="minorHAnsi" w:hAnsiTheme="minorHAnsi" w:cstheme="minorHAnsi"/>
                <w:b w:val="0"/>
              </w:rPr>
              <w:t xml:space="preserve">and </w:t>
            </w:r>
            <w:r w:rsidRPr="005A385F">
              <w:rPr>
                <w:rFonts w:asciiTheme="minorHAnsi" w:hAnsiTheme="minorHAnsi" w:cstheme="minorHAnsi"/>
                <w:b w:val="0"/>
              </w:rPr>
              <w:t xml:space="preserve">his energy </w:t>
            </w:r>
            <w:r w:rsidRPr="005A385F">
              <w:rPr>
                <w:rFonts w:asciiTheme="minorHAnsi" w:hAnsiTheme="minorHAnsi" w:cstheme="minorHAnsi"/>
              </w:rPr>
              <w:t>decreases</w:t>
            </w:r>
            <w:r w:rsidR="00CD0C71">
              <w:rPr>
                <w:rFonts w:asciiTheme="minorHAnsi" w:hAnsiTheme="minorHAnsi" w:cstheme="minorHAnsi"/>
                <w:b w:val="0"/>
              </w:rPr>
              <w:t xml:space="preserve"> by 1.</w:t>
            </w:r>
          </w:p>
          <w:p w14:paraId="2F56A458" w14:textId="00492009" w:rsidR="00CD0C71" w:rsidRPr="005A385F" w:rsidRDefault="00AD17BA" w:rsidP="00CD0C71">
            <w:pPr>
              <w:pStyle w:val="Code"/>
              <w:spacing w:before="0" w:after="0"/>
              <w:rPr>
                <w:rFonts w:asciiTheme="minorHAnsi" w:hAnsiTheme="minorHAnsi" w:cstheme="minorHAnsi"/>
                <w:b w:val="0"/>
              </w:rPr>
            </w:pPr>
            <w:r>
              <w:rPr>
                <w:rFonts w:asciiTheme="minorHAnsi" w:hAnsiTheme="minorHAnsi" w:cstheme="minorHAnsi"/>
                <w:b w:val="0"/>
              </w:rPr>
              <w:t>Turn 2</w:t>
            </w:r>
            <w:r w:rsidR="00CD0C71" w:rsidRPr="005A385F">
              <w:rPr>
                <w:rFonts w:asciiTheme="minorHAnsi" w:hAnsiTheme="minorHAnsi" w:cstheme="minorHAnsi"/>
                <w:b w:val="0"/>
              </w:rPr>
              <w:t xml:space="preserve">: </w:t>
            </w:r>
            <w:r w:rsidR="00CD0C71">
              <w:rPr>
                <w:rFonts w:asciiTheme="minorHAnsi" w:hAnsiTheme="minorHAnsi" w:cstheme="minorHAnsi"/>
                <w:b w:val="0"/>
              </w:rPr>
              <w:t xml:space="preserve">An enemy </w:t>
            </w:r>
            <w:r w:rsidR="00CD0C71" w:rsidRPr="00CD0C71">
              <w:rPr>
                <w:rFonts w:asciiTheme="minorHAnsi" w:hAnsiTheme="minorHAnsi" w:cstheme="minorHAnsi"/>
              </w:rPr>
              <w:t>spawns</w:t>
            </w:r>
            <w:r w:rsidR="00CD0C71">
              <w:rPr>
                <w:rFonts w:asciiTheme="minorHAnsi" w:hAnsiTheme="minorHAnsi" w:cstheme="minorHAnsi"/>
                <w:b w:val="0"/>
              </w:rPr>
              <w:t xml:space="preserve"> at [3;1], </w:t>
            </w:r>
            <w:r w:rsidR="00CD0C71" w:rsidRPr="005A385F">
              <w:rPr>
                <w:rFonts w:asciiTheme="minorHAnsi" w:hAnsiTheme="minorHAnsi" w:cstheme="minorHAnsi"/>
                <w:b w:val="0"/>
              </w:rPr>
              <w:t xml:space="preserve">Paris </w:t>
            </w:r>
            <w:r w:rsidR="00CD0C71" w:rsidRPr="005A385F">
              <w:rPr>
                <w:rFonts w:asciiTheme="minorHAnsi" w:hAnsiTheme="minorHAnsi" w:cstheme="minorHAnsi"/>
              </w:rPr>
              <w:t>moves</w:t>
            </w:r>
            <w:r w:rsidR="00CD0C71">
              <w:rPr>
                <w:rFonts w:asciiTheme="minorHAnsi" w:hAnsiTheme="minorHAnsi" w:cstheme="minorHAnsi"/>
                <w:b w:val="0"/>
              </w:rPr>
              <w:t xml:space="preserve"> to [2</w:t>
            </w:r>
            <w:r w:rsidR="0018392A">
              <w:rPr>
                <w:rFonts w:asciiTheme="minorHAnsi" w:hAnsiTheme="minorHAnsi" w:cstheme="minorHAnsi"/>
                <w:b w:val="0"/>
              </w:rPr>
              <w:t>;2</w:t>
            </w:r>
            <w:r w:rsidR="00CD0C71" w:rsidRPr="005A385F">
              <w:rPr>
                <w:rFonts w:asciiTheme="minorHAnsi" w:hAnsiTheme="minorHAnsi" w:cstheme="minorHAnsi"/>
                <w:b w:val="0"/>
              </w:rPr>
              <w:t xml:space="preserve">], </w:t>
            </w:r>
            <w:r w:rsidR="00786BF3">
              <w:rPr>
                <w:rFonts w:asciiTheme="minorHAnsi" w:hAnsiTheme="minorHAnsi" w:cstheme="minorHAnsi"/>
                <w:b w:val="0"/>
              </w:rPr>
              <w:t xml:space="preserve">and </w:t>
            </w:r>
            <w:r w:rsidR="00CD0C71" w:rsidRPr="005A385F">
              <w:rPr>
                <w:rFonts w:asciiTheme="minorHAnsi" w:hAnsiTheme="minorHAnsi" w:cstheme="minorHAnsi"/>
                <w:b w:val="0"/>
              </w:rPr>
              <w:t xml:space="preserve">his energy </w:t>
            </w:r>
            <w:r w:rsidR="00CD0C71" w:rsidRPr="005A385F">
              <w:rPr>
                <w:rFonts w:asciiTheme="minorHAnsi" w:hAnsiTheme="minorHAnsi" w:cstheme="minorHAnsi"/>
              </w:rPr>
              <w:t>decreases</w:t>
            </w:r>
            <w:r w:rsidR="00CD0C71">
              <w:rPr>
                <w:rFonts w:asciiTheme="minorHAnsi" w:hAnsiTheme="minorHAnsi" w:cstheme="minorHAnsi"/>
                <w:b w:val="0"/>
              </w:rPr>
              <w:t xml:space="preserve"> by 1.</w:t>
            </w:r>
          </w:p>
          <w:p w14:paraId="1FCAFAF0" w14:textId="622D9406" w:rsidR="00CD0C71" w:rsidRPr="005A385F" w:rsidRDefault="00AD17BA" w:rsidP="00CD0C71">
            <w:pPr>
              <w:pStyle w:val="Code"/>
              <w:spacing w:before="0" w:after="0"/>
              <w:rPr>
                <w:rFonts w:asciiTheme="minorHAnsi" w:hAnsiTheme="minorHAnsi" w:cstheme="minorHAnsi"/>
                <w:b w:val="0"/>
              </w:rPr>
            </w:pPr>
            <w:r>
              <w:rPr>
                <w:rFonts w:asciiTheme="minorHAnsi" w:hAnsiTheme="minorHAnsi" w:cstheme="minorHAnsi"/>
                <w:b w:val="0"/>
              </w:rPr>
              <w:t>Turn 3</w:t>
            </w:r>
            <w:r w:rsidR="00CD0C71" w:rsidRPr="005A385F">
              <w:rPr>
                <w:rFonts w:asciiTheme="minorHAnsi" w:hAnsiTheme="minorHAnsi" w:cstheme="minorHAnsi"/>
                <w:b w:val="0"/>
              </w:rPr>
              <w:t xml:space="preserve">: </w:t>
            </w:r>
            <w:r w:rsidR="00CD0C71">
              <w:rPr>
                <w:rFonts w:asciiTheme="minorHAnsi" w:hAnsiTheme="minorHAnsi" w:cstheme="minorHAnsi"/>
                <w:b w:val="0"/>
              </w:rPr>
              <w:t xml:space="preserve">An enemy </w:t>
            </w:r>
            <w:r w:rsidR="00CD0C71" w:rsidRPr="00CD0C71">
              <w:rPr>
                <w:rFonts w:asciiTheme="minorHAnsi" w:hAnsiTheme="minorHAnsi" w:cstheme="minorHAnsi"/>
              </w:rPr>
              <w:t>spawns</w:t>
            </w:r>
            <w:r w:rsidR="00CD0C71">
              <w:rPr>
                <w:rFonts w:asciiTheme="minorHAnsi" w:hAnsiTheme="minorHAnsi" w:cstheme="minorHAnsi"/>
                <w:b w:val="0"/>
              </w:rPr>
              <w:t xml:space="preserve"> at [3;2], </w:t>
            </w:r>
            <w:r w:rsidR="00CD0C71" w:rsidRPr="005A385F">
              <w:rPr>
                <w:rFonts w:asciiTheme="minorHAnsi" w:hAnsiTheme="minorHAnsi" w:cstheme="minorHAnsi"/>
                <w:b w:val="0"/>
              </w:rPr>
              <w:t xml:space="preserve">Paris </w:t>
            </w:r>
            <w:r w:rsidR="00CD0C71" w:rsidRPr="005A385F">
              <w:rPr>
                <w:rFonts w:asciiTheme="minorHAnsi" w:hAnsiTheme="minorHAnsi" w:cstheme="minorHAnsi"/>
              </w:rPr>
              <w:t>moves</w:t>
            </w:r>
            <w:r w:rsidR="00CD0C71">
              <w:rPr>
                <w:rFonts w:asciiTheme="minorHAnsi" w:hAnsiTheme="minorHAnsi" w:cstheme="minorHAnsi"/>
                <w:b w:val="0"/>
              </w:rPr>
              <w:t xml:space="preserve"> to [1</w:t>
            </w:r>
            <w:r w:rsidR="0018392A">
              <w:rPr>
                <w:rFonts w:asciiTheme="minorHAnsi" w:hAnsiTheme="minorHAnsi" w:cstheme="minorHAnsi"/>
                <w:b w:val="0"/>
              </w:rPr>
              <w:t>;2</w:t>
            </w:r>
            <w:r w:rsidR="00CD0C71" w:rsidRPr="005A385F">
              <w:rPr>
                <w:rFonts w:asciiTheme="minorHAnsi" w:hAnsiTheme="minorHAnsi" w:cstheme="minorHAnsi"/>
                <w:b w:val="0"/>
              </w:rPr>
              <w:t xml:space="preserve">], </w:t>
            </w:r>
            <w:r w:rsidR="00786BF3">
              <w:rPr>
                <w:rFonts w:asciiTheme="minorHAnsi" w:hAnsiTheme="minorHAnsi" w:cstheme="minorHAnsi"/>
                <w:b w:val="0"/>
              </w:rPr>
              <w:t xml:space="preserve">and </w:t>
            </w:r>
            <w:r w:rsidR="00CD0C71" w:rsidRPr="005A385F">
              <w:rPr>
                <w:rFonts w:asciiTheme="minorHAnsi" w:hAnsiTheme="minorHAnsi" w:cstheme="minorHAnsi"/>
                <w:b w:val="0"/>
              </w:rPr>
              <w:t xml:space="preserve">his energy </w:t>
            </w:r>
            <w:r w:rsidR="00CD0C71" w:rsidRPr="005A385F">
              <w:rPr>
                <w:rFonts w:asciiTheme="minorHAnsi" w:hAnsiTheme="minorHAnsi" w:cstheme="minorHAnsi"/>
              </w:rPr>
              <w:t>decreases</w:t>
            </w:r>
            <w:r w:rsidR="00CD0C71">
              <w:rPr>
                <w:rFonts w:asciiTheme="minorHAnsi" w:hAnsiTheme="minorHAnsi" w:cstheme="minorHAnsi"/>
                <w:b w:val="0"/>
              </w:rPr>
              <w:t xml:space="preserve"> by 1.</w:t>
            </w:r>
          </w:p>
          <w:p w14:paraId="6F213F4E" w14:textId="0E75A6DF" w:rsidR="004647BD" w:rsidRPr="005A385F" w:rsidRDefault="004647BD" w:rsidP="00F36545">
            <w:pPr>
              <w:pStyle w:val="Code"/>
              <w:spacing w:before="0" w:after="0"/>
              <w:rPr>
                <w:rFonts w:asciiTheme="minorHAnsi" w:hAnsiTheme="minorHAnsi" w:cstheme="minorHAnsi"/>
                <w:b w:val="0"/>
              </w:rPr>
            </w:pPr>
            <w:r w:rsidRPr="005A385F">
              <w:rPr>
                <w:rFonts w:asciiTheme="minorHAnsi" w:hAnsiTheme="minorHAnsi" w:cstheme="minorHAnsi"/>
                <w:b w:val="0"/>
              </w:rPr>
              <w:t xml:space="preserve">Turn 4: </w:t>
            </w:r>
            <w:r w:rsidR="00AD17BA">
              <w:rPr>
                <w:rFonts w:asciiTheme="minorHAnsi" w:hAnsiTheme="minorHAnsi" w:cstheme="minorHAnsi"/>
                <w:b w:val="0"/>
              </w:rPr>
              <w:t xml:space="preserve">An enemy </w:t>
            </w:r>
            <w:r w:rsidR="00AD17BA" w:rsidRPr="00CD0C71">
              <w:rPr>
                <w:rFonts w:asciiTheme="minorHAnsi" w:hAnsiTheme="minorHAnsi" w:cstheme="minorHAnsi"/>
              </w:rPr>
              <w:t>spawns</w:t>
            </w:r>
            <w:r w:rsidR="00AD17BA">
              <w:rPr>
                <w:rFonts w:asciiTheme="minorHAnsi" w:hAnsiTheme="minorHAnsi" w:cstheme="minorHAnsi"/>
                <w:b w:val="0"/>
              </w:rPr>
              <w:t xml:space="preserve"> at [3;3], </w:t>
            </w:r>
            <w:r w:rsidRPr="005A385F">
              <w:rPr>
                <w:rFonts w:asciiTheme="minorHAnsi" w:hAnsiTheme="minorHAnsi" w:cstheme="minorHAnsi"/>
                <w:b w:val="0"/>
              </w:rPr>
              <w:t xml:space="preserve">Paris </w:t>
            </w:r>
            <w:r w:rsidRPr="005A385F">
              <w:rPr>
                <w:rFonts w:asciiTheme="minorHAnsi" w:hAnsiTheme="minorHAnsi" w:cstheme="minorHAnsi"/>
              </w:rPr>
              <w:t>moves</w:t>
            </w:r>
            <w:r w:rsidR="0018392A">
              <w:rPr>
                <w:rFonts w:asciiTheme="minorHAnsi" w:hAnsiTheme="minorHAnsi" w:cstheme="minorHAnsi"/>
                <w:b w:val="0"/>
              </w:rPr>
              <w:t xml:space="preserve"> to [0;2</w:t>
            </w:r>
            <w:r w:rsidRPr="005A385F">
              <w:rPr>
                <w:rFonts w:asciiTheme="minorHAnsi" w:hAnsiTheme="minorHAnsi" w:cstheme="minorHAnsi"/>
                <w:b w:val="0"/>
              </w:rPr>
              <w:t xml:space="preserve">], his energy </w:t>
            </w:r>
            <w:r w:rsidRPr="005A385F">
              <w:rPr>
                <w:rFonts w:asciiTheme="minorHAnsi" w:hAnsiTheme="minorHAnsi" w:cstheme="minorHAnsi"/>
              </w:rPr>
              <w:t>decreases</w:t>
            </w:r>
            <w:r w:rsidR="00AD17BA">
              <w:rPr>
                <w:rFonts w:asciiTheme="minorHAnsi" w:hAnsiTheme="minorHAnsi" w:cstheme="minorHAnsi"/>
                <w:b w:val="0"/>
              </w:rPr>
              <w:t xml:space="preserve"> by 1, but</w:t>
            </w:r>
            <w:r w:rsidRPr="005A385F">
              <w:rPr>
                <w:rFonts w:asciiTheme="minorHAnsi" w:hAnsiTheme="minorHAnsi" w:cstheme="minorHAnsi"/>
                <w:b w:val="0"/>
              </w:rPr>
              <w:t xml:space="preserve"> he also </w:t>
            </w:r>
            <w:r w:rsidRPr="005A385F">
              <w:rPr>
                <w:rFonts w:asciiTheme="minorHAnsi" w:hAnsiTheme="minorHAnsi" w:cstheme="minorHAnsi"/>
              </w:rPr>
              <w:t>moves to the index where Helen is</w:t>
            </w:r>
            <w:r w:rsidRPr="005A385F">
              <w:rPr>
                <w:rFonts w:asciiTheme="minorHAnsi" w:hAnsiTheme="minorHAnsi" w:cstheme="minorHAnsi"/>
                <w:b w:val="0"/>
              </w:rPr>
              <w:t xml:space="preserve"> – they both run away.</w:t>
            </w:r>
          </w:p>
          <w:p w14:paraId="6986873F" w14:textId="77777777" w:rsidR="004647BD" w:rsidRPr="005A385F" w:rsidRDefault="004647BD" w:rsidP="00F36545">
            <w:pPr>
              <w:pStyle w:val="Code"/>
              <w:spacing w:before="0" w:after="0"/>
              <w:rPr>
                <w:rFonts w:asciiTheme="minorHAnsi" w:hAnsiTheme="minorHAnsi" w:cstheme="minorHAnsi"/>
                <w:b w:val="0"/>
              </w:rPr>
            </w:pPr>
          </w:p>
        </w:tc>
      </w:tr>
      <w:tr w:rsidR="004647BD" w:rsidRPr="005A385F" w14:paraId="1D31B8E5" w14:textId="77777777" w:rsidTr="00604D54">
        <w:tc>
          <w:tcPr>
            <w:tcW w:w="1795" w:type="dxa"/>
          </w:tcPr>
          <w:p w14:paraId="2C485007" w14:textId="19004F13" w:rsidR="004647BD" w:rsidRPr="005A385F" w:rsidRDefault="00D85193" w:rsidP="00F36545">
            <w:pPr>
              <w:pStyle w:val="Code"/>
              <w:spacing w:before="0" w:after="0"/>
              <w:rPr>
                <w:b w:val="0"/>
              </w:rPr>
            </w:pPr>
            <w:bookmarkStart w:id="1" w:name="_Hlk505101742"/>
            <w:bookmarkEnd w:id="0"/>
            <w:r>
              <w:rPr>
                <w:b w:val="0"/>
              </w:rPr>
              <w:t>3</w:t>
            </w:r>
          </w:p>
          <w:p w14:paraId="6D32F5EE" w14:textId="77777777" w:rsidR="004647BD" w:rsidRPr="005A385F" w:rsidRDefault="004647BD" w:rsidP="00F36545">
            <w:pPr>
              <w:pStyle w:val="Code"/>
              <w:spacing w:before="0" w:after="0"/>
              <w:rPr>
                <w:b w:val="0"/>
              </w:rPr>
            </w:pPr>
            <w:r w:rsidRPr="005A385F">
              <w:rPr>
                <w:b w:val="0"/>
              </w:rPr>
              <w:t>5</w:t>
            </w:r>
          </w:p>
          <w:p w14:paraId="5711A00C" w14:textId="77777777" w:rsidR="004647BD" w:rsidRPr="005A385F" w:rsidRDefault="004647BD" w:rsidP="00F36545">
            <w:pPr>
              <w:pStyle w:val="Code"/>
              <w:spacing w:before="0" w:after="0"/>
              <w:rPr>
                <w:b w:val="0"/>
              </w:rPr>
            </w:pPr>
            <w:r w:rsidRPr="005A385F">
              <w:rPr>
                <w:b w:val="0"/>
              </w:rPr>
              <w:t>--H--</w:t>
            </w:r>
          </w:p>
          <w:p w14:paraId="5A35DE79" w14:textId="77777777" w:rsidR="004647BD" w:rsidRPr="005A385F" w:rsidRDefault="004647BD" w:rsidP="00F36545">
            <w:pPr>
              <w:pStyle w:val="Code"/>
              <w:spacing w:before="0" w:after="0"/>
              <w:rPr>
                <w:b w:val="0"/>
              </w:rPr>
            </w:pPr>
            <w:r w:rsidRPr="005A385F">
              <w:rPr>
                <w:b w:val="0"/>
              </w:rPr>
              <w:t>-----</w:t>
            </w:r>
          </w:p>
          <w:p w14:paraId="5FA4BA4C" w14:textId="77777777" w:rsidR="004647BD" w:rsidRPr="005A385F" w:rsidRDefault="004647BD" w:rsidP="00F36545">
            <w:pPr>
              <w:pStyle w:val="Code"/>
              <w:spacing w:before="0" w:after="0"/>
              <w:rPr>
                <w:b w:val="0"/>
              </w:rPr>
            </w:pPr>
            <w:r w:rsidRPr="005A385F">
              <w:rPr>
                <w:b w:val="0"/>
              </w:rPr>
              <w:t>-----</w:t>
            </w:r>
          </w:p>
          <w:p w14:paraId="4D8BD67E" w14:textId="77777777" w:rsidR="004647BD" w:rsidRPr="005A385F" w:rsidRDefault="004647BD" w:rsidP="00F36545">
            <w:pPr>
              <w:pStyle w:val="Code"/>
              <w:spacing w:before="0" w:after="0"/>
              <w:rPr>
                <w:b w:val="0"/>
              </w:rPr>
            </w:pPr>
            <w:r w:rsidRPr="005A385F">
              <w:rPr>
                <w:b w:val="0"/>
              </w:rPr>
              <w:t>-----</w:t>
            </w:r>
          </w:p>
          <w:p w14:paraId="08B0744C" w14:textId="77777777" w:rsidR="004647BD" w:rsidRPr="005A385F" w:rsidRDefault="004647BD" w:rsidP="00F36545">
            <w:pPr>
              <w:pStyle w:val="Code"/>
              <w:spacing w:before="0" w:after="0"/>
              <w:rPr>
                <w:b w:val="0"/>
              </w:rPr>
            </w:pPr>
            <w:r w:rsidRPr="005A385F">
              <w:rPr>
                <w:b w:val="0"/>
              </w:rPr>
              <w:t>--P--</w:t>
            </w:r>
          </w:p>
          <w:p w14:paraId="746A36E3" w14:textId="77777777" w:rsidR="004647BD" w:rsidRPr="005A385F" w:rsidRDefault="004647BD" w:rsidP="00F36545">
            <w:pPr>
              <w:pStyle w:val="Code"/>
              <w:spacing w:before="0" w:after="0"/>
              <w:rPr>
                <w:b w:val="0"/>
              </w:rPr>
            </w:pPr>
            <w:r w:rsidRPr="005A385F">
              <w:rPr>
                <w:b w:val="0"/>
              </w:rPr>
              <w:t>up 3 2</w:t>
            </w:r>
          </w:p>
        </w:tc>
        <w:tc>
          <w:tcPr>
            <w:tcW w:w="2736" w:type="dxa"/>
          </w:tcPr>
          <w:p w14:paraId="1F1592E9" w14:textId="77777777" w:rsidR="00CD0C71" w:rsidRPr="00CD0C71" w:rsidRDefault="00CD0C71" w:rsidP="00CD0C71">
            <w:pPr>
              <w:pStyle w:val="Code"/>
              <w:spacing w:before="0" w:after="0"/>
              <w:rPr>
                <w:b w:val="0"/>
              </w:rPr>
            </w:pPr>
            <w:r w:rsidRPr="00CD0C71">
              <w:rPr>
                <w:b w:val="0"/>
              </w:rPr>
              <w:t>Paris died at 3;2.</w:t>
            </w:r>
          </w:p>
          <w:p w14:paraId="19B1C2CC" w14:textId="77777777" w:rsidR="00CD0C71" w:rsidRPr="00CD0C71" w:rsidRDefault="00CD0C71" w:rsidP="00CD0C71">
            <w:pPr>
              <w:pStyle w:val="Code"/>
              <w:spacing w:before="0" w:after="0"/>
              <w:rPr>
                <w:b w:val="0"/>
              </w:rPr>
            </w:pPr>
            <w:r w:rsidRPr="00CD0C71">
              <w:rPr>
                <w:b w:val="0"/>
              </w:rPr>
              <w:t>--H--</w:t>
            </w:r>
          </w:p>
          <w:p w14:paraId="538AD0E5" w14:textId="77777777" w:rsidR="00CD0C71" w:rsidRPr="00CD0C71" w:rsidRDefault="00CD0C71" w:rsidP="00CD0C71">
            <w:pPr>
              <w:pStyle w:val="Code"/>
              <w:spacing w:before="0" w:after="0"/>
              <w:rPr>
                <w:b w:val="0"/>
              </w:rPr>
            </w:pPr>
            <w:r w:rsidRPr="00CD0C71">
              <w:rPr>
                <w:b w:val="0"/>
              </w:rPr>
              <w:t>-----</w:t>
            </w:r>
          </w:p>
          <w:p w14:paraId="0F7CB14B" w14:textId="77777777" w:rsidR="00CD0C71" w:rsidRPr="00CD0C71" w:rsidRDefault="00CD0C71" w:rsidP="00CD0C71">
            <w:pPr>
              <w:pStyle w:val="Code"/>
              <w:spacing w:before="0" w:after="0"/>
              <w:rPr>
                <w:b w:val="0"/>
              </w:rPr>
            </w:pPr>
            <w:r w:rsidRPr="00CD0C71">
              <w:rPr>
                <w:b w:val="0"/>
              </w:rPr>
              <w:t>-----</w:t>
            </w:r>
          </w:p>
          <w:p w14:paraId="3DAA4464" w14:textId="77777777" w:rsidR="00CD0C71" w:rsidRPr="00CD0C71" w:rsidRDefault="00CD0C71" w:rsidP="00CD0C71">
            <w:pPr>
              <w:pStyle w:val="Code"/>
              <w:spacing w:before="0" w:after="0"/>
              <w:rPr>
                <w:b w:val="0"/>
              </w:rPr>
            </w:pPr>
            <w:r w:rsidRPr="00CD0C71">
              <w:rPr>
                <w:b w:val="0"/>
              </w:rPr>
              <w:t>--X--</w:t>
            </w:r>
          </w:p>
          <w:p w14:paraId="355A537C" w14:textId="480E885E" w:rsidR="004647BD" w:rsidRPr="005A385F" w:rsidRDefault="00CD0C71" w:rsidP="00CD0C71">
            <w:pPr>
              <w:pStyle w:val="Code"/>
              <w:spacing w:before="0" w:after="0"/>
              <w:rPr>
                <w:b w:val="0"/>
              </w:rPr>
            </w:pPr>
            <w:r w:rsidRPr="00CD0C71">
              <w:rPr>
                <w:b w:val="0"/>
              </w:rPr>
              <w:t>-----</w:t>
            </w:r>
          </w:p>
        </w:tc>
        <w:tc>
          <w:tcPr>
            <w:tcW w:w="6048" w:type="dxa"/>
          </w:tcPr>
          <w:p w14:paraId="65418254" w14:textId="0A00F542" w:rsidR="004647BD" w:rsidRPr="005A385F" w:rsidRDefault="004647BD" w:rsidP="00AD17BA">
            <w:pPr>
              <w:pStyle w:val="Code"/>
              <w:spacing w:before="0" w:after="0"/>
              <w:rPr>
                <w:b w:val="0"/>
                <w:lang w:val="bg-BG"/>
              </w:rPr>
            </w:pPr>
            <w:r w:rsidRPr="005A385F">
              <w:rPr>
                <w:rFonts w:asciiTheme="minorHAnsi" w:hAnsiTheme="minorHAnsi" w:cstheme="minorHAnsi"/>
                <w:b w:val="0"/>
              </w:rPr>
              <w:t xml:space="preserve">Turn 1: </w:t>
            </w:r>
            <w:r w:rsidR="00AD17BA">
              <w:rPr>
                <w:rFonts w:asciiTheme="minorHAnsi" w:hAnsiTheme="minorHAnsi" w:cstheme="minorHAnsi"/>
                <w:b w:val="0"/>
              </w:rPr>
              <w:t>A</w:t>
            </w:r>
            <w:r w:rsidR="00AD17BA" w:rsidRPr="005A385F">
              <w:rPr>
                <w:rFonts w:asciiTheme="minorHAnsi" w:hAnsiTheme="minorHAnsi" w:cstheme="minorHAnsi"/>
                <w:b w:val="0"/>
              </w:rPr>
              <w:t xml:space="preserve">n enemy </w:t>
            </w:r>
            <w:r w:rsidR="00AD17BA" w:rsidRPr="005A385F">
              <w:rPr>
                <w:rFonts w:asciiTheme="minorHAnsi" w:hAnsiTheme="minorHAnsi" w:cstheme="minorHAnsi"/>
              </w:rPr>
              <w:t>spawns</w:t>
            </w:r>
            <w:r w:rsidR="00AD17BA" w:rsidRPr="005A385F">
              <w:rPr>
                <w:rFonts w:asciiTheme="minorHAnsi" w:hAnsiTheme="minorHAnsi" w:cstheme="minorHAnsi"/>
                <w:b w:val="0"/>
              </w:rPr>
              <w:t xml:space="preserve"> at [3;2]</w:t>
            </w:r>
            <w:r w:rsidR="00AD17BA">
              <w:rPr>
                <w:rFonts w:asciiTheme="minorHAnsi" w:hAnsiTheme="minorHAnsi" w:cstheme="minorHAnsi"/>
                <w:b w:val="0"/>
              </w:rPr>
              <w:t xml:space="preserve">, </w:t>
            </w:r>
            <w:r w:rsidRPr="005A385F">
              <w:rPr>
                <w:rFonts w:asciiTheme="minorHAnsi" w:hAnsiTheme="minorHAnsi" w:cstheme="minorHAnsi"/>
                <w:b w:val="0"/>
              </w:rPr>
              <w:t xml:space="preserve">Paris </w:t>
            </w:r>
            <w:r w:rsidRPr="005A385F">
              <w:rPr>
                <w:rFonts w:asciiTheme="minorHAnsi" w:hAnsiTheme="minorHAnsi" w:cstheme="minorHAnsi"/>
              </w:rPr>
              <w:t>moves</w:t>
            </w:r>
            <w:r w:rsidRPr="005A385F">
              <w:rPr>
                <w:rFonts w:asciiTheme="minorHAnsi" w:hAnsiTheme="minorHAnsi" w:cstheme="minorHAnsi"/>
                <w:b w:val="0"/>
              </w:rPr>
              <w:t xml:space="preserve"> to [3;2], his energy </w:t>
            </w:r>
            <w:r w:rsidRPr="005A385F">
              <w:rPr>
                <w:rFonts w:asciiTheme="minorHAnsi" w:hAnsiTheme="minorHAnsi" w:cstheme="minorHAnsi"/>
              </w:rPr>
              <w:t>decreases</w:t>
            </w:r>
            <w:r w:rsidRPr="005A385F">
              <w:rPr>
                <w:rFonts w:asciiTheme="minorHAnsi" w:hAnsiTheme="minorHAnsi" w:cstheme="minorHAnsi"/>
                <w:b w:val="0"/>
              </w:rPr>
              <w:t xml:space="preserve"> by 1</w:t>
            </w:r>
            <w:r w:rsidR="00786BF3">
              <w:rPr>
                <w:rFonts w:asciiTheme="minorHAnsi" w:hAnsiTheme="minorHAnsi" w:cstheme="minorHAnsi"/>
                <w:b w:val="0"/>
              </w:rPr>
              <w:t>,</w:t>
            </w:r>
            <w:r w:rsidRPr="005A385F">
              <w:rPr>
                <w:rFonts w:asciiTheme="minorHAnsi" w:hAnsiTheme="minorHAnsi" w:cstheme="minorHAnsi"/>
                <w:b w:val="0"/>
              </w:rPr>
              <w:t xml:space="preserve"> and </w:t>
            </w:r>
            <w:r w:rsidR="00AD17BA" w:rsidRPr="00AD17BA">
              <w:rPr>
                <w:rFonts w:asciiTheme="minorHAnsi" w:hAnsiTheme="minorHAnsi" w:cstheme="minorHAnsi"/>
              </w:rPr>
              <w:t>fights</w:t>
            </w:r>
            <w:r w:rsidR="00AD17BA">
              <w:rPr>
                <w:rFonts w:asciiTheme="minorHAnsi" w:hAnsiTheme="minorHAnsi" w:cstheme="minorHAnsi"/>
                <w:b w:val="0"/>
              </w:rPr>
              <w:t xml:space="preserve"> the enemy at that index</w:t>
            </w:r>
            <w:r w:rsidRPr="005A385F">
              <w:rPr>
                <w:rFonts w:asciiTheme="minorHAnsi" w:hAnsiTheme="minorHAnsi" w:cstheme="minorHAnsi"/>
                <w:b w:val="0"/>
              </w:rPr>
              <w:t xml:space="preserve">. Paris’ energy is </w:t>
            </w:r>
            <w:r w:rsidRPr="005A385F">
              <w:rPr>
                <w:rFonts w:asciiTheme="minorHAnsi" w:hAnsiTheme="minorHAnsi" w:cstheme="minorHAnsi"/>
              </w:rPr>
              <w:t>decreased</w:t>
            </w:r>
            <w:r w:rsidR="00D85193">
              <w:rPr>
                <w:rFonts w:asciiTheme="minorHAnsi" w:hAnsiTheme="minorHAnsi" w:cstheme="minorHAnsi"/>
                <w:b w:val="0"/>
              </w:rPr>
              <w:t xml:space="preserve"> by 2</w:t>
            </w:r>
            <w:r w:rsidRPr="005A385F">
              <w:rPr>
                <w:rFonts w:asciiTheme="minorHAnsi" w:hAnsiTheme="minorHAnsi" w:cstheme="minorHAnsi"/>
                <w:b w:val="0"/>
              </w:rPr>
              <w:t xml:space="preserve">, dropping it to </w:t>
            </w:r>
            <w:r w:rsidRPr="005A385F">
              <w:rPr>
                <w:rFonts w:asciiTheme="minorHAnsi" w:hAnsiTheme="minorHAnsi" w:cstheme="minorHAnsi"/>
              </w:rPr>
              <w:t>0 or below</w:t>
            </w:r>
            <w:r w:rsidRPr="005A385F">
              <w:rPr>
                <w:rFonts w:asciiTheme="minorHAnsi" w:hAnsiTheme="minorHAnsi" w:cstheme="minorHAnsi"/>
                <w:b w:val="0"/>
              </w:rPr>
              <w:t xml:space="preserve"> =&gt; Paris </w:t>
            </w:r>
            <w:r w:rsidRPr="005A385F">
              <w:rPr>
                <w:rFonts w:asciiTheme="minorHAnsi" w:hAnsiTheme="minorHAnsi" w:cstheme="minorHAnsi"/>
              </w:rPr>
              <w:t>dies</w:t>
            </w:r>
            <w:r w:rsidRPr="005A385F">
              <w:rPr>
                <w:rFonts w:asciiTheme="minorHAnsi" w:hAnsiTheme="minorHAnsi" w:cstheme="minorHAnsi"/>
                <w:b w:val="0"/>
              </w:rPr>
              <w:t>.</w:t>
            </w:r>
          </w:p>
        </w:tc>
      </w:tr>
      <w:tr w:rsidR="004647BD" w14:paraId="1AD52292" w14:textId="77777777" w:rsidTr="00604D54">
        <w:tc>
          <w:tcPr>
            <w:tcW w:w="1795" w:type="dxa"/>
          </w:tcPr>
          <w:p w14:paraId="178EDDA5" w14:textId="77777777" w:rsidR="004647BD" w:rsidRPr="005A385F" w:rsidRDefault="004647BD" w:rsidP="00F36545">
            <w:pPr>
              <w:pStyle w:val="Code"/>
              <w:spacing w:before="0" w:after="0"/>
              <w:rPr>
                <w:b w:val="0"/>
              </w:rPr>
            </w:pPr>
            <w:bookmarkStart w:id="2" w:name="_Hlk505102988"/>
            <w:bookmarkEnd w:id="1"/>
            <w:r w:rsidRPr="005A385F">
              <w:rPr>
                <w:b w:val="0"/>
              </w:rPr>
              <w:t>3</w:t>
            </w:r>
          </w:p>
          <w:p w14:paraId="5ED9BC1C" w14:textId="77777777" w:rsidR="004647BD" w:rsidRPr="005A385F" w:rsidRDefault="004647BD" w:rsidP="00F36545">
            <w:pPr>
              <w:pStyle w:val="Code"/>
              <w:spacing w:before="0" w:after="0"/>
              <w:rPr>
                <w:b w:val="0"/>
              </w:rPr>
            </w:pPr>
            <w:r w:rsidRPr="005A385F">
              <w:rPr>
                <w:b w:val="0"/>
              </w:rPr>
              <w:t>5</w:t>
            </w:r>
          </w:p>
          <w:p w14:paraId="62126EB6" w14:textId="77777777" w:rsidR="004647BD" w:rsidRPr="005A385F" w:rsidRDefault="004647BD" w:rsidP="00F36545">
            <w:pPr>
              <w:pStyle w:val="Code"/>
              <w:spacing w:before="0" w:after="0"/>
              <w:rPr>
                <w:b w:val="0"/>
              </w:rPr>
            </w:pPr>
            <w:r w:rsidRPr="005A385F">
              <w:rPr>
                <w:b w:val="0"/>
              </w:rPr>
              <w:t>--H--</w:t>
            </w:r>
          </w:p>
          <w:p w14:paraId="782E3593" w14:textId="77777777" w:rsidR="004647BD" w:rsidRPr="005A385F" w:rsidRDefault="004647BD" w:rsidP="00F36545">
            <w:pPr>
              <w:pStyle w:val="Code"/>
              <w:spacing w:before="0" w:after="0"/>
              <w:rPr>
                <w:b w:val="0"/>
              </w:rPr>
            </w:pPr>
            <w:r w:rsidRPr="005A385F">
              <w:rPr>
                <w:b w:val="0"/>
              </w:rPr>
              <w:t>-----</w:t>
            </w:r>
          </w:p>
          <w:p w14:paraId="1FCA331A" w14:textId="77777777" w:rsidR="004647BD" w:rsidRPr="005A385F" w:rsidRDefault="004647BD" w:rsidP="00F36545">
            <w:pPr>
              <w:pStyle w:val="Code"/>
              <w:spacing w:before="0" w:after="0"/>
              <w:rPr>
                <w:b w:val="0"/>
              </w:rPr>
            </w:pPr>
            <w:r w:rsidRPr="005A385F">
              <w:rPr>
                <w:b w:val="0"/>
              </w:rPr>
              <w:t>-----</w:t>
            </w:r>
          </w:p>
          <w:p w14:paraId="2B173919" w14:textId="77777777" w:rsidR="004647BD" w:rsidRPr="005A385F" w:rsidRDefault="004647BD" w:rsidP="00F36545">
            <w:pPr>
              <w:pStyle w:val="Code"/>
              <w:spacing w:before="0" w:after="0"/>
              <w:rPr>
                <w:b w:val="0"/>
              </w:rPr>
            </w:pPr>
            <w:r w:rsidRPr="005A385F">
              <w:rPr>
                <w:b w:val="0"/>
              </w:rPr>
              <w:t>-----</w:t>
            </w:r>
          </w:p>
          <w:p w14:paraId="34F646F4" w14:textId="77777777" w:rsidR="004647BD" w:rsidRPr="005A385F" w:rsidRDefault="004647BD" w:rsidP="00F36545">
            <w:pPr>
              <w:pStyle w:val="Code"/>
              <w:spacing w:before="0" w:after="0"/>
              <w:rPr>
                <w:b w:val="0"/>
              </w:rPr>
            </w:pPr>
            <w:r w:rsidRPr="005A385F">
              <w:rPr>
                <w:b w:val="0"/>
              </w:rPr>
              <w:t>--P--</w:t>
            </w:r>
          </w:p>
          <w:p w14:paraId="670CD46E" w14:textId="77777777" w:rsidR="004647BD" w:rsidRPr="005A385F" w:rsidRDefault="004647BD" w:rsidP="00F36545">
            <w:pPr>
              <w:pStyle w:val="Code"/>
              <w:spacing w:before="0" w:after="0"/>
              <w:rPr>
                <w:b w:val="0"/>
              </w:rPr>
            </w:pPr>
            <w:r w:rsidRPr="005A385F">
              <w:rPr>
                <w:b w:val="0"/>
              </w:rPr>
              <w:t>left 1 0</w:t>
            </w:r>
          </w:p>
          <w:p w14:paraId="723E7F56" w14:textId="77777777" w:rsidR="004647BD" w:rsidRPr="005A385F" w:rsidRDefault="004647BD" w:rsidP="00F36545">
            <w:pPr>
              <w:pStyle w:val="Code"/>
              <w:spacing w:before="0" w:after="0"/>
              <w:rPr>
                <w:b w:val="0"/>
              </w:rPr>
            </w:pPr>
            <w:r w:rsidRPr="005A385F">
              <w:rPr>
                <w:b w:val="0"/>
              </w:rPr>
              <w:t>down 2 0</w:t>
            </w:r>
          </w:p>
          <w:p w14:paraId="62A7FE5A" w14:textId="77777777" w:rsidR="004647BD" w:rsidRPr="005A385F" w:rsidRDefault="004647BD" w:rsidP="00F36545">
            <w:pPr>
              <w:pStyle w:val="Code"/>
              <w:spacing w:before="0" w:after="0"/>
              <w:rPr>
                <w:b w:val="0"/>
              </w:rPr>
            </w:pPr>
            <w:r w:rsidRPr="005A385F">
              <w:rPr>
                <w:b w:val="0"/>
              </w:rPr>
              <w:t>up 3 0</w:t>
            </w:r>
          </w:p>
        </w:tc>
        <w:tc>
          <w:tcPr>
            <w:tcW w:w="2736" w:type="dxa"/>
          </w:tcPr>
          <w:p w14:paraId="335EBCA7" w14:textId="77777777" w:rsidR="00CD0C71" w:rsidRPr="00CD0C71" w:rsidRDefault="00CD0C71" w:rsidP="00CD0C71">
            <w:pPr>
              <w:pStyle w:val="Code"/>
              <w:spacing w:before="0" w:after="0"/>
              <w:rPr>
                <w:b w:val="0"/>
              </w:rPr>
            </w:pPr>
            <w:r w:rsidRPr="00CD0C71">
              <w:rPr>
                <w:b w:val="0"/>
              </w:rPr>
              <w:t>Paris died at 3;1.</w:t>
            </w:r>
          </w:p>
          <w:p w14:paraId="5478162D" w14:textId="77777777" w:rsidR="00CD0C71" w:rsidRPr="00CD0C71" w:rsidRDefault="00CD0C71" w:rsidP="00CD0C71">
            <w:pPr>
              <w:pStyle w:val="Code"/>
              <w:spacing w:before="0" w:after="0"/>
              <w:rPr>
                <w:b w:val="0"/>
              </w:rPr>
            </w:pPr>
            <w:r w:rsidRPr="00CD0C71">
              <w:rPr>
                <w:b w:val="0"/>
              </w:rPr>
              <w:t>--H--</w:t>
            </w:r>
          </w:p>
          <w:p w14:paraId="1DF7AF71" w14:textId="77777777" w:rsidR="00CD0C71" w:rsidRPr="00CD0C71" w:rsidRDefault="00CD0C71" w:rsidP="00CD0C71">
            <w:pPr>
              <w:pStyle w:val="Code"/>
              <w:spacing w:before="0" w:after="0"/>
              <w:rPr>
                <w:b w:val="0"/>
              </w:rPr>
            </w:pPr>
            <w:r w:rsidRPr="00CD0C71">
              <w:rPr>
                <w:b w:val="0"/>
              </w:rPr>
              <w:t>S----</w:t>
            </w:r>
          </w:p>
          <w:p w14:paraId="42123587" w14:textId="77777777" w:rsidR="00CD0C71" w:rsidRPr="00CD0C71" w:rsidRDefault="00CD0C71" w:rsidP="00CD0C71">
            <w:pPr>
              <w:pStyle w:val="Code"/>
              <w:spacing w:before="0" w:after="0"/>
              <w:rPr>
                <w:b w:val="0"/>
              </w:rPr>
            </w:pPr>
            <w:r w:rsidRPr="00CD0C71">
              <w:rPr>
                <w:b w:val="0"/>
              </w:rPr>
              <w:t>S----</w:t>
            </w:r>
          </w:p>
          <w:p w14:paraId="4F9C4DB7" w14:textId="77777777" w:rsidR="00CD0C71" w:rsidRPr="00CD0C71" w:rsidRDefault="00CD0C71" w:rsidP="00CD0C71">
            <w:pPr>
              <w:pStyle w:val="Code"/>
              <w:spacing w:before="0" w:after="0"/>
              <w:rPr>
                <w:b w:val="0"/>
              </w:rPr>
            </w:pPr>
            <w:r w:rsidRPr="00CD0C71">
              <w:rPr>
                <w:b w:val="0"/>
              </w:rPr>
              <w:t>SX---</w:t>
            </w:r>
          </w:p>
          <w:p w14:paraId="60577B9A" w14:textId="3A5E3EDF" w:rsidR="004647BD" w:rsidRPr="005A385F" w:rsidRDefault="00CD0C71" w:rsidP="00CD0C71">
            <w:pPr>
              <w:pStyle w:val="Code"/>
              <w:spacing w:before="0" w:after="0"/>
              <w:rPr>
                <w:b w:val="0"/>
                <w:lang w:val="bg-BG"/>
              </w:rPr>
            </w:pPr>
            <w:r w:rsidRPr="00CD0C71">
              <w:rPr>
                <w:b w:val="0"/>
              </w:rPr>
              <w:t>-----</w:t>
            </w:r>
          </w:p>
        </w:tc>
        <w:tc>
          <w:tcPr>
            <w:tcW w:w="6048" w:type="dxa"/>
          </w:tcPr>
          <w:p w14:paraId="172DAF38" w14:textId="5175B4F1" w:rsidR="004647BD" w:rsidRPr="005A385F" w:rsidRDefault="004647BD" w:rsidP="00F36545">
            <w:pPr>
              <w:pStyle w:val="Code"/>
              <w:spacing w:before="0" w:after="0"/>
              <w:rPr>
                <w:rFonts w:asciiTheme="minorHAnsi" w:hAnsiTheme="minorHAnsi" w:cstheme="minorHAnsi"/>
                <w:b w:val="0"/>
              </w:rPr>
            </w:pPr>
            <w:r w:rsidRPr="005A385F">
              <w:rPr>
                <w:rFonts w:asciiTheme="minorHAnsi" w:hAnsiTheme="minorHAnsi" w:cstheme="minorHAnsi"/>
                <w:b w:val="0"/>
              </w:rPr>
              <w:t>Turn 1</w:t>
            </w:r>
            <w:r w:rsidRPr="005A385F">
              <w:rPr>
                <w:rFonts w:asciiTheme="minorHAnsi" w:hAnsiTheme="minorHAnsi" w:cstheme="minorHAnsi"/>
                <w:b w:val="0"/>
                <w:lang w:val="bg-BG"/>
              </w:rPr>
              <w:t xml:space="preserve">: </w:t>
            </w:r>
            <w:r w:rsidR="00AD17BA">
              <w:rPr>
                <w:rFonts w:asciiTheme="minorHAnsi" w:hAnsiTheme="minorHAnsi" w:cstheme="minorHAnsi"/>
                <w:b w:val="0"/>
              </w:rPr>
              <w:t>A</w:t>
            </w:r>
            <w:r w:rsidR="00AD17BA" w:rsidRPr="005A385F">
              <w:rPr>
                <w:rFonts w:asciiTheme="minorHAnsi" w:hAnsiTheme="minorHAnsi" w:cstheme="minorHAnsi"/>
                <w:b w:val="0"/>
              </w:rPr>
              <w:t xml:space="preserve">n enemy </w:t>
            </w:r>
            <w:r w:rsidR="00AD17BA" w:rsidRPr="005A385F">
              <w:rPr>
                <w:rFonts w:asciiTheme="minorHAnsi" w:hAnsiTheme="minorHAnsi" w:cstheme="minorHAnsi"/>
              </w:rPr>
              <w:t>spawns</w:t>
            </w:r>
            <w:r w:rsidR="00AD17BA" w:rsidRPr="005A385F">
              <w:rPr>
                <w:rFonts w:asciiTheme="minorHAnsi" w:hAnsiTheme="minorHAnsi" w:cstheme="minorHAnsi"/>
                <w:b w:val="0"/>
              </w:rPr>
              <w:t xml:space="preserve"> at [1;0]</w:t>
            </w:r>
            <w:r w:rsidR="00AD17BA">
              <w:rPr>
                <w:rFonts w:asciiTheme="minorHAnsi" w:hAnsiTheme="minorHAnsi" w:cstheme="minorHAnsi"/>
                <w:b w:val="0"/>
              </w:rPr>
              <w:t xml:space="preserve">, </w:t>
            </w:r>
            <w:r w:rsidRPr="005A385F">
              <w:rPr>
                <w:rFonts w:asciiTheme="minorHAnsi" w:hAnsiTheme="minorHAnsi" w:cstheme="minorHAnsi"/>
                <w:b w:val="0"/>
              </w:rPr>
              <w:t xml:space="preserve">Paris </w:t>
            </w:r>
            <w:r w:rsidRPr="005A385F">
              <w:rPr>
                <w:rFonts w:asciiTheme="minorHAnsi" w:hAnsiTheme="minorHAnsi" w:cstheme="minorHAnsi"/>
              </w:rPr>
              <w:t>moves</w:t>
            </w:r>
            <w:r w:rsidRPr="005A385F">
              <w:rPr>
                <w:rFonts w:asciiTheme="minorHAnsi" w:hAnsiTheme="minorHAnsi" w:cstheme="minorHAnsi"/>
                <w:b w:val="0"/>
              </w:rPr>
              <w:t xml:space="preserve"> to [4;1], </w:t>
            </w:r>
            <w:r w:rsidR="00786BF3">
              <w:rPr>
                <w:rFonts w:asciiTheme="minorHAnsi" w:hAnsiTheme="minorHAnsi" w:cstheme="minorHAnsi"/>
                <w:b w:val="0"/>
              </w:rPr>
              <w:t xml:space="preserve">and </w:t>
            </w:r>
            <w:r w:rsidRPr="005A385F">
              <w:rPr>
                <w:rFonts w:asciiTheme="minorHAnsi" w:hAnsiTheme="minorHAnsi" w:cstheme="minorHAnsi"/>
                <w:b w:val="0"/>
              </w:rPr>
              <w:t xml:space="preserve">his energy </w:t>
            </w:r>
            <w:r w:rsidRPr="005A385F">
              <w:rPr>
                <w:rFonts w:asciiTheme="minorHAnsi" w:hAnsiTheme="minorHAnsi" w:cstheme="minorHAnsi"/>
              </w:rPr>
              <w:t>decreases</w:t>
            </w:r>
            <w:r w:rsidR="00AD17BA">
              <w:rPr>
                <w:rFonts w:asciiTheme="minorHAnsi" w:hAnsiTheme="minorHAnsi" w:cstheme="minorHAnsi"/>
                <w:b w:val="0"/>
              </w:rPr>
              <w:t xml:space="preserve"> by 1</w:t>
            </w:r>
            <w:r w:rsidRPr="005A385F">
              <w:rPr>
                <w:rFonts w:asciiTheme="minorHAnsi" w:hAnsiTheme="minorHAnsi" w:cstheme="minorHAnsi"/>
                <w:b w:val="0"/>
              </w:rPr>
              <w:t>.</w:t>
            </w:r>
          </w:p>
          <w:p w14:paraId="4EA7BCE0" w14:textId="3F8167D4" w:rsidR="004647BD" w:rsidRPr="005A385F" w:rsidRDefault="004647BD" w:rsidP="00F36545">
            <w:pPr>
              <w:pStyle w:val="Code"/>
              <w:spacing w:before="0" w:after="0"/>
              <w:rPr>
                <w:rFonts w:asciiTheme="minorHAnsi" w:hAnsiTheme="minorHAnsi" w:cstheme="minorHAnsi"/>
                <w:b w:val="0"/>
              </w:rPr>
            </w:pPr>
            <w:r w:rsidRPr="005A385F">
              <w:rPr>
                <w:rFonts w:asciiTheme="minorHAnsi" w:hAnsiTheme="minorHAnsi" w:cstheme="minorHAnsi"/>
                <w:b w:val="0"/>
              </w:rPr>
              <w:t xml:space="preserve">Turn 2: </w:t>
            </w:r>
            <w:r w:rsidR="00AD17BA">
              <w:rPr>
                <w:rFonts w:asciiTheme="minorHAnsi" w:hAnsiTheme="minorHAnsi" w:cstheme="minorHAnsi"/>
                <w:b w:val="0"/>
              </w:rPr>
              <w:t>A</w:t>
            </w:r>
            <w:r w:rsidR="00AD17BA" w:rsidRPr="005A385F">
              <w:rPr>
                <w:rFonts w:asciiTheme="minorHAnsi" w:hAnsiTheme="minorHAnsi" w:cstheme="minorHAnsi"/>
                <w:b w:val="0"/>
              </w:rPr>
              <w:t xml:space="preserve">n enemy </w:t>
            </w:r>
            <w:r w:rsidR="00AD17BA" w:rsidRPr="005A385F">
              <w:rPr>
                <w:rFonts w:asciiTheme="minorHAnsi" w:hAnsiTheme="minorHAnsi" w:cstheme="minorHAnsi"/>
              </w:rPr>
              <w:t>spawns</w:t>
            </w:r>
            <w:r w:rsidR="00AD17BA" w:rsidRPr="005A385F">
              <w:rPr>
                <w:rFonts w:asciiTheme="minorHAnsi" w:hAnsiTheme="minorHAnsi" w:cstheme="minorHAnsi"/>
                <w:b w:val="0"/>
              </w:rPr>
              <w:t xml:space="preserve"> at [2;0]</w:t>
            </w:r>
            <w:r w:rsidR="00AD17BA">
              <w:rPr>
                <w:rFonts w:asciiTheme="minorHAnsi" w:hAnsiTheme="minorHAnsi" w:cstheme="minorHAnsi"/>
                <w:b w:val="0"/>
              </w:rPr>
              <w:t xml:space="preserve">, </w:t>
            </w:r>
            <w:r w:rsidRPr="005A385F">
              <w:rPr>
                <w:rFonts w:asciiTheme="minorHAnsi" w:hAnsiTheme="minorHAnsi" w:cstheme="minorHAnsi"/>
                <w:b w:val="0"/>
              </w:rPr>
              <w:t xml:space="preserve">Paris </w:t>
            </w:r>
            <w:r w:rsidRPr="005A385F">
              <w:rPr>
                <w:rFonts w:asciiTheme="minorHAnsi" w:hAnsiTheme="minorHAnsi" w:cstheme="minorHAnsi"/>
              </w:rPr>
              <w:t>tries to move</w:t>
            </w:r>
            <w:r w:rsidRPr="005A385F">
              <w:rPr>
                <w:rFonts w:asciiTheme="minorHAnsi" w:hAnsiTheme="minorHAnsi" w:cstheme="minorHAnsi"/>
                <w:b w:val="0"/>
              </w:rPr>
              <w:t xml:space="preserve"> down, but [5;1] is an </w:t>
            </w:r>
            <w:r w:rsidRPr="005A385F">
              <w:rPr>
                <w:rFonts w:asciiTheme="minorHAnsi" w:hAnsiTheme="minorHAnsi" w:cstheme="minorHAnsi"/>
              </w:rPr>
              <w:t>invalid index</w:t>
            </w:r>
            <w:r w:rsidRPr="005A385F">
              <w:rPr>
                <w:rFonts w:asciiTheme="minorHAnsi" w:hAnsiTheme="minorHAnsi" w:cstheme="minorHAnsi"/>
                <w:b w:val="0"/>
              </w:rPr>
              <w:t xml:space="preserve">, so he </w:t>
            </w:r>
            <w:r w:rsidRPr="005A385F">
              <w:rPr>
                <w:rFonts w:asciiTheme="minorHAnsi" w:hAnsiTheme="minorHAnsi" w:cstheme="minorHAnsi"/>
              </w:rPr>
              <w:t>stays</w:t>
            </w:r>
            <w:r w:rsidRPr="005A385F">
              <w:rPr>
                <w:rFonts w:asciiTheme="minorHAnsi" w:hAnsiTheme="minorHAnsi" w:cstheme="minorHAnsi"/>
                <w:b w:val="0"/>
              </w:rPr>
              <w:t xml:space="preserve"> at [4;1]. His energy still </w:t>
            </w:r>
            <w:r w:rsidRPr="005A385F">
              <w:rPr>
                <w:rFonts w:asciiTheme="minorHAnsi" w:hAnsiTheme="minorHAnsi" w:cstheme="minorHAnsi"/>
              </w:rPr>
              <w:t>decreases</w:t>
            </w:r>
            <w:r w:rsidRPr="005A385F">
              <w:rPr>
                <w:rFonts w:asciiTheme="minorHAnsi" w:hAnsiTheme="minorHAnsi" w:cstheme="minorHAnsi"/>
                <w:b w:val="0"/>
              </w:rPr>
              <w:t>.</w:t>
            </w:r>
          </w:p>
          <w:p w14:paraId="3D8E6568" w14:textId="61BA64B9" w:rsidR="004647BD" w:rsidRPr="00950363" w:rsidRDefault="004647BD" w:rsidP="00AD17BA">
            <w:pPr>
              <w:pStyle w:val="Code"/>
              <w:spacing w:before="0" w:after="0"/>
              <w:rPr>
                <w:rFonts w:asciiTheme="minorHAnsi" w:hAnsiTheme="minorHAnsi" w:cstheme="minorHAnsi"/>
              </w:rPr>
            </w:pPr>
            <w:r w:rsidRPr="005A385F">
              <w:rPr>
                <w:rFonts w:asciiTheme="minorHAnsi" w:hAnsiTheme="minorHAnsi" w:cstheme="minorHAnsi"/>
                <w:b w:val="0"/>
              </w:rPr>
              <w:t xml:space="preserve">Turn 3: </w:t>
            </w:r>
            <w:r w:rsidR="00AD17BA">
              <w:rPr>
                <w:rFonts w:asciiTheme="minorHAnsi" w:hAnsiTheme="minorHAnsi" w:cstheme="minorHAnsi"/>
                <w:b w:val="0"/>
              </w:rPr>
              <w:t>A</w:t>
            </w:r>
            <w:r w:rsidR="00AD17BA" w:rsidRPr="005A385F">
              <w:rPr>
                <w:rFonts w:asciiTheme="minorHAnsi" w:hAnsiTheme="minorHAnsi" w:cstheme="minorHAnsi"/>
                <w:b w:val="0"/>
              </w:rPr>
              <w:t xml:space="preserve">n enemy </w:t>
            </w:r>
            <w:r w:rsidR="00AD17BA" w:rsidRPr="005A385F">
              <w:rPr>
                <w:rFonts w:asciiTheme="minorHAnsi" w:hAnsiTheme="minorHAnsi" w:cstheme="minorHAnsi"/>
              </w:rPr>
              <w:t>spawns</w:t>
            </w:r>
            <w:r w:rsidR="00AD17BA">
              <w:rPr>
                <w:rFonts w:asciiTheme="minorHAnsi" w:hAnsiTheme="minorHAnsi" w:cstheme="minorHAnsi"/>
                <w:b w:val="0"/>
              </w:rPr>
              <w:t xml:space="preserve"> at [3;0], </w:t>
            </w:r>
            <w:r w:rsidRPr="005A385F">
              <w:rPr>
                <w:rFonts w:asciiTheme="minorHAnsi" w:hAnsiTheme="minorHAnsi" w:cstheme="minorHAnsi"/>
                <w:b w:val="0"/>
              </w:rPr>
              <w:t xml:space="preserve">Paris </w:t>
            </w:r>
            <w:r w:rsidRPr="005A385F">
              <w:rPr>
                <w:rFonts w:asciiTheme="minorHAnsi" w:hAnsiTheme="minorHAnsi" w:cstheme="minorHAnsi"/>
              </w:rPr>
              <w:t>moves</w:t>
            </w:r>
            <w:r w:rsidRPr="005A385F">
              <w:rPr>
                <w:rFonts w:asciiTheme="minorHAnsi" w:hAnsiTheme="minorHAnsi" w:cstheme="minorHAnsi"/>
                <w:b w:val="0"/>
              </w:rPr>
              <w:t xml:space="preserve"> to [3;1], his energy </w:t>
            </w:r>
            <w:r w:rsidRPr="005A385F">
              <w:rPr>
                <w:rFonts w:asciiTheme="minorHAnsi" w:hAnsiTheme="minorHAnsi" w:cstheme="minorHAnsi"/>
              </w:rPr>
              <w:t>drops</w:t>
            </w:r>
            <w:r w:rsidRPr="005A385F">
              <w:rPr>
                <w:rFonts w:asciiTheme="minorHAnsi" w:hAnsiTheme="minorHAnsi" w:cstheme="minorHAnsi"/>
                <w:b w:val="0"/>
              </w:rPr>
              <w:t xml:space="preserve"> to 0 and he </w:t>
            </w:r>
            <w:r w:rsidRPr="005A385F">
              <w:rPr>
                <w:rFonts w:asciiTheme="minorHAnsi" w:hAnsiTheme="minorHAnsi" w:cstheme="minorHAnsi"/>
              </w:rPr>
              <w:t>cannot</w:t>
            </w:r>
            <w:r w:rsidR="00AD17BA">
              <w:rPr>
                <w:rFonts w:asciiTheme="minorHAnsi" w:hAnsiTheme="minorHAnsi" w:cstheme="minorHAnsi"/>
                <w:b w:val="0"/>
              </w:rPr>
              <w:t xml:space="preserve"> continue his mission.</w:t>
            </w:r>
          </w:p>
        </w:tc>
      </w:tr>
      <w:bookmarkEnd w:id="2"/>
    </w:tbl>
    <w:p w14:paraId="4A77FD58" w14:textId="77777777" w:rsidR="004647BD" w:rsidRPr="00634B90" w:rsidRDefault="004647BD" w:rsidP="004647BD">
      <w:pPr>
        <w:rPr>
          <w:noProof/>
        </w:rPr>
      </w:pPr>
    </w:p>
    <w:sectPr w:rsidR="004647BD" w:rsidRPr="00634B90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F1AD606" w14:textId="77777777" w:rsidR="00A626F6" w:rsidRDefault="00A626F6" w:rsidP="008068A2">
      <w:pPr>
        <w:spacing w:after="0" w:line="240" w:lineRule="auto"/>
      </w:pPr>
      <w:r>
        <w:separator/>
      </w:r>
    </w:p>
  </w:endnote>
  <w:endnote w:type="continuationSeparator" w:id="0">
    <w:p w14:paraId="5A9A512B" w14:textId="77777777" w:rsidR="00A626F6" w:rsidRDefault="00A626F6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roman"/>
    <w:pitch w:val="fixed"/>
    <w:sig w:usb0="00000001" w:usb1="08070000" w:usb2="00000010" w:usb3="00000000" w:csb0="00020000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618BFF" w14:textId="4D9F8C30" w:rsidR="00604D54" w:rsidRDefault="00604D54" w:rsidP="00604D54">
    <w:pPr>
      <w:pStyle w:val="a5"/>
    </w:pPr>
  </w:p>
  <w:p w14:paraId="0A4468BE" w14:textId="7CD1E686" w:rsidR="00604D54" w:rsidRPr="003E6302" w:rsidRDefault="00604D54" w:rsidP="00604D54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7D72EFDA" wp14:editId="581E6C14">
              <wp:simplePos x="0" y="0"/>
              <wp:positionH relativeFrom="margin">
                <wp:align>left</wp:align>
              </wp:positionH>
              <wp:positionV relativeFrom="paragraph">
                <wp:posOffset>207645</wp:posOffset>
              </wp:positionV>
              <wp:extent cx="6715125" cy="19050"/>
              <wp:effectExtent l="0" t="0" r="28575" b="1905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715125" cy="1905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84FC3DC" id="Straight Connector 19" o:spid="_x0000_s1026" style="position:absolute;z-index:251659264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page;mso-height-relative:page" from="0,16.35pt" to="528.75pt,17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" strokecolor="#974706 [1609]" strokeweight="1pt">
              <v:stroke endcap="round"/>
              <w10:wrap anchorx="margin"/>
            </v:line>
          </w:pict>
        </mc:Fallback>
      </mc:AlternateContent>
    </w:r>
  </w:p>
  <w:p w14:paraId="7A1E5270" w14:textId="23CB1612" w:rsidR="007559B7" w:rsidRPr="003E6302" w:rsidRDefault="00604D54" w:rsidP="003E6302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00994253" wp14:editId="3BA6CBC2">
              <wp:simplePos x="0" y="0"/>
              <wp:positionH relativeFrom="column">
                <wp:posOffset>5266055</wp:posOffset>
              </wp:positionH>
              <wp:positionV relativeFrom="paragraph">
                <wp:posOffset>29273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457A2" w14:textId="335E2EB2" w:rsidR="00604D54" w:rsidRPr="00596AA5" w:rsidRDefault="00604D54" w:rsidP="00604D54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786BF3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786BF3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0994253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6" type="#_x0000_t202" style="position:absolute;margin-left:414.65pt;margin-top:23.0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" filled="f" stroked="f" strokeweight=".5pt">
              <v:textbox inset="0,0,0,0">
                <w:txbxContent>
                  <w:p w14:paraId="5A7457A2" w14:textId="335E2EB2" w:rsidR="00604D54" w:rsidRPr="00596AA5" w:rsidRDefault="00604D54" w:rsidP="00604D54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786BF3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786BF3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6D5C1D9B" wp14:editId="19A71EAA">
              <wp:simplePos x="0" y="0"/>
              <wp:positionH relativeFrom="column">
                <wp:posOffset>1318895</wp:posOffset>
              </wp:positionH>
              <wp:positionV relativeFrom="paragraph">
                <wp:posOffset>309245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32B0B68" w14:textId="77777777" w:rsidR="00604D54" w:rsidRPr="002C539D" w:rsidRDefault="00604D54" w:rsidP="00604D54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D5C1D9B" id="Text Box 6" o:spid="_x0000_s1027" type="#_x0000_t202" style="position:absolute;margin-left:103.85pt;margin-top:24.3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" filled="f" stroked="f" strokeweight=".5pt">
              <v:textbox inset=".5mm,0,0,0">
                <w:txbxContent>
                  <w:p w14:paraId="632B0B68" w14:textId="77777777" w:rsidR="00604D54" w:rsidRPr="002C539D" w:rsidRDefault="00604D54" w:rsidP="00604D54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0A2E5F2D" wp14:editId="20F64FA9">
              <wp:simplePos x="0" y="0"/>
              <wp:positionH relativeFrom="column">
                <wp:posOffset>1269365</wp:posOffset>
              </wp:positionH>
              <wp:positionV relativeFrom="paragraph">
                <wp:posOffset>27305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C52CAE7" w14:textId="77777777" w:rsidR="00604D54" w:rsidRPr="002C539D" w:rsidRDefault="00604D54" w:rsidP="00604D54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3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3"/>
                        <w:p w14:paraId="4F3ECCB8" w14:textId="77777777" w:rsidR="00604D54" w:rsidRPr="00596AA5" w:rsidRDefault="00604D54" w:rsidP="00604D54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7408FA7" wp14:editId="42D3C738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18E891B" wp14:editId="642EC1E0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0D08BE2" wp14:editId="0B935152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DA35FC7" wp14:editId="6F9E167A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ED14793" wp14:editId="5DB3929D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D0C846D" wp14:editId="744118F2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066E378" wp14:editId="06312746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6BC5025" wp14:editId="215B67A2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AA36A62" wp14:editId="7A352074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0A2E5F2D" id="Text Box 16" o:spid="_x0000_s1028" type="#_x0000_t202" style="position:absolute;margin-left:99.95pt;margin-top:2.15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fz80DQ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" filled="f" stroked="f">
              <v:textbox inset=".5mm,1.2mm,.5mm,.5mm">
                <w:txbxContent>
                  <w:p w14:paraId="3C52CAE7" w14:textId="77777777" w:rsidR="00604D54" w:rsidRPr="002C539D" w:rsidRDefault="00604D54" w:rsidP="00604D54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5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2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Copyrighted document. Unauthorized copy, reproduction or use </w:t>
                    </w:r>
                    <w:proofErr w:type="gramStart"/>
                    <w:r w:rsidRPr="002C539D">
                      <w:rPr>
                        <w:sz w:val="17"/>
                        <w:szCs w:val="17"/>
                      </w:rPr>
                      <w:t>is not permitted</w:t>
                    </w:r>
                    <w:proofErr w:type="gramEnd"/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5"/>
                  <w:p w14:paraId="4F3ECCB8" w14:textId="77777777" w:rsidR="00604D54" w:rsidRPr="00596AA5" w:rsidRDefault="00604D54" w:rsidP="00604D54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7408FA7" wp14:editId="42D3C738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18E891B" wp14:editId="642EC1E0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0D08BE2" wp14:editId="0B935152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7"/>
                                  </pic:cNvPr>
                                  <pic:cNvPicPr/>
                                </pic:nvPicPr>
                                <pic:blipFill>
                                  <a:blip r:embed="rId2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DA35FC7" wp14:editId="6F9E167A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9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0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31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ED14793" wp14:editId="5DB3929D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2"/>
                                  </pic:cNvPr>
                                  <pic:cNvPicPr/>
                                </pic:nvPicPr>
                                <pic:blipFill>
                                  <a:blip r:embed="rId3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D0C846D" wp14:editId="744118F2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4"/>
                                  </pic:cNvPr>
                                  <pic:cNvPicPr/>
                                </pic:nvPicPr>
                                <pic:blipFill>
                                  <a:blip r:embed="rId3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066E378" wp14:editId="06312746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6BC5025" wp14:editId="215B67A2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AA36A62" wp14:editId="7A352074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4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40"/>
                                  </pic:cNvPr>
                                  <pic:cNvPicPr/>
                                </pic:nvPicPr>
                                <pic:blipFill>
                                  <a:blip r:embed="rId4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6A0B6027" wp14:editId="428C90BB">
          <wp:simplePos x="0" y="0"/>
          <wp:positionH relativeFrom="column">
            <wp:posOffset>-48895</wp:posOffset>
          </wp:positionH>
          <wp:positionV relativeFrom="paragraph">
            <wp:posOffset>69850</wp:posOffset>
          </wp:positionV>
          <wp:extent cx="1252855" cy="432435"/>
          <wp:effectExtent l="0" t="0" r="0" b="5715"/>
          <wp:wrapSquare wrapText="bothSides"/>
          <wp:docPr id="8" name="Picture 8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EC5F8FF" w14:textId="77777777" w:rsidR="00A626F6" w:rsidRDefault="00A626F6" w:rsidP="008068A2">
      <w:pPr>
        <w:spacing w:after="0" w:line="240" w:lineRule="auto"/>
      </w:pPr>
      <w:r>
        <w:separator/>
      </w:r>
    </w:p>
  </w:footnote>
  <w:footnote w:type="continuationSeparator" w:id="0">
    <w:p w14:paraId="2C59CD8F" w14:textId="77777777" w:rsidR="00A626F6" w:rsidRDefault="00A626F6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7559B7" w:rsidRDefault="007559B7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9D2C7E"/>
    <w:multiLevelType w:val="hybridMultilevel"/>
    <w:tmpl w:val="4C164682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1" w15:restartNumberingAfterBreak="0">
    <w:nsid w:val="04A85120"/>
    <w:multiLevelType w:val="hybridMultilevel"/>
    <w:tmpl w:val="C1068F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0307E3"/>
    <w:multiLevelType w:val="hybridMultilevel"/>
    <w:tmpl w:val="71C06E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CE4A21"/>
    <w:multiLevelType w:val="hybridMultilevel"/>
    <w:tmpl w:val="300EEC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EC9683F"/>
    <w:multiLevelType w:val="hybridMultilevel"/>
    <w:tmpl w:val="209AFB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0EA18E5"/>
    <w:multiLevelType w:val="hybridMultilevel"/>
    <w:tmpl w:val="9F227A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C23422"/>
    <w:multiLevelType w:val="hybridMultilevel"/>
    <w:tmpl w:val="896087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D776E58"/>
    <w:multiLevelType w:val="hybridMultilevel"/>
    <w:tmpl w:val="D6D0AC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F5D4B72"/>
    <w:multiLevelType w:val="hybridMultilevel"/>
    <w:tmpl w:val="2ABE08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FC978D7"/>
    <w:multiLevelType w:val="hybridMultilevel"/>
    <w:tmpl w:val="402AF7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7D4114A"/>
    <w:multiLevelType w:val="hybridMultilevel"/>
    <w:tmpl w:val="8A403D0A"/>
    <w:lvl w:ilvl="0" w:tplc="55E216E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D4D58ED"/>
    <w:multiLevelType w:val="hybridMultilevel"/>
    <w:tmpl w:val="7E367FA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2" w15:restartNumberingAfterBreak="0">
    <w:nsid w:val="500B69EE"/>
    <w:multiLevelType w:val="hybridMultilevel"/>
    <w:tmpl w:val="2C1EDC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BC72366"/>
    <w:multiLevelType w:val="hybridMultilevel"/>
    <w:tmpl w:val="69D209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0E4564D"/>
    <w:multiLevelType w:val="hybridMultilevel"/>
    <w:tmpl w:val="3EFEE5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1A0058D"/>
    <w:multiLevelType w:val="hybridMultilevel"/>
    <w:tmpl w:val="3A680C5A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6" w15:restartNumberingAfterBreak="0">
    <w:nsid w:val="6B2949B6"/>
    <w:multiLevelType w:val="hybridMultilevel"/>
    <w:tmpl w:val="3B627E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E660416"/>
    <w:multiLevelType w:val="hybridMultilevel"/>
    <w:tmpl w:val="EA987E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0E72CFF"/>
    <w:multiLevelType w:val="hybridMultilevel"/>
    <w:tmpl w:val="E95E83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52C7C26"/>
    <w:multiLevelType w:val="hybridMultilevel"/>
    <w:tmpl w:val="292CCC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2087871">
    <w:abstractNumId w:val="18"/>
  </w:num>
  <w:num w:numId="2" w16cid:durableId="1799684562">
    <w:abstractNumId w:val="8"/>
  </w:num>
  <w:num w:numId="3" w16cid:durableId="33387962">
    <w:abstractNumId w:val="2"/>
  </w:num>
  <w:num w:numId="4" w16cid:durableId="1544243447">
    <w:abstractNumId w:val="15"/>
  </w:num>
  <w:num w:numId="5" w16cid:durableId="65616844">
    <w:abstractNumId w:val="11"/>
  </w:num>
  <w:num w:numId="6" w16cid:durableId="575629830">
    <w:abstractNumId w:val="13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1115442437">
    <w:abstractNumId w:val="1"/>
  </w:num>
  <w:num w:numId="8" w16cid:durableId="1551067110">
    <w:abstractNumId w:val="7"/>
  </w:num>
  <w:num w:numId="9" w16cid:durableId="1810244059">
    <w:abstractNumId w:val="0"/>
  </w:num>
  <w:num w:numId="10" w16cid:durableId="315761750">
    <w:abstractNumId w:val="13"/>
  </w:num>
  <w:num w:numId="11" w16cid:durableId="695279281">
    <w:abstractNumId w:val="6"/>
  </w:num>
  <w:num w:numId="12" w16cid:durableId="1211838657">
    <w:abstractNumId w:val="16"/>
  </w:num>
  <w:num w:numId="13" w16cid:durableId="321853455">
    <w:abstractNumId w:val="12"/>
  </w:num>
  <w:num w:numId="14" w16cid:durableId="533151613">
    <w:abstractNumId w:val="9"/>
  </w:num>
  <w:num w:numId="15" w16cid:durableId="1209611314">
    <w:abstractNumId w:val="17"/>
  </w:num>
  <w:num w:numId="16" w16cid:durableId="2096782267">
    <w:abstractNumId w:val="3"/>
  </w:num>
  <w:num w:numId="17" w16cid:durableId="562327811">
    <w:abstractNumId w:val="14"/>
  </w:num>
  <w:num w:numId="18" w16cid:durableId="583993297">
    <w:abstractNumId w:val="19"/>
  </w:num>
  <w:num w:numId="19" w16cid:durableId="1560364127">
    <w:abstractNumId w:val="5"/>
  </w:num>
  <w:num w:numId="20" w16cid:durableId="542376030">
    <w:abstractNumId w:val="4"/>
  </w:num>
  <w:num w:numId="21" w16cid:durableId="1214807695">
    <w:abstractNumId w:val="10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activeWritingStyle w:appName="MSWord" w:lang="en-US" w:vendorID="64" w:dllVersion="0" w:nlCheck="1" w:checkStyle="0"/>
  <w:activeWritingStyle w:appName="MSWord" w:lang="en-US" w:vendorID="64" w:dllVersion="6" w:nlCheck="1" w:checkStyle="0"/>
  <w:activeWritingStyle w:appName="MSWord" w:lang="en-GB" w:vendorID="64" w:dllVersion="0" w:nlCheck="1" w:checkStyle="0"/>
  <w:activeWritingStyle w:appName="MSWord" w:lang="en-GB" w:vendorID="64" w:dllVersion="6" w:nlCheck="1" w:checkStyle="1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YwMDAxNjQwMrY0sjRR0lEKTi0uzszPAykwrAUAc633lCwAAAA="/>
  </w:docVars>
  <w:rsids>
    <w:rsidRoot w:val="008068A2"/>
    <w:rsid w:val="000006BB"/>
    <w:rsid w:val="00002C1C"/>
    <w:rsid w:val="00002C86"/>
    <w:rsid w:val="00007044"/>
    <w:rsid w:val="00014D65"/>
    <w:rsid w:val="00023DC6"/>
    <w:rsid w:val="00025F04"/>
    <w:rsid w:val="0003686F"/>
    <w:rsid w:val="000405DF"/>
    <w:rsid w:val="00045C16"/>
    <w:rsid w:val="00060FE5"/>
    <w:rsid w:val="00064D15"/>
    <w:rsid w:val="00074967"/>
    <w:rsid w:val="00075C89"/>
    <w:rsid w:val="00083696"/>
    <w:rsid w:val="00086727"/>
    <w:rsid w:val="00086FE5"/>
    <w:rsid w:val="00090956"/>
    <w:rsid w:val="00094553"/>
    <w:rsid w:val="000950EE"/>
    <w:rsid w:val="00096C47"/>
    <w:rsid w:val="000A0DF7"/>
    <w:rsid w:val="000A1F4A"/>
    <w:rsid w:val="000A224B"/>
    <w:rsid w:val="000A3A08"/>
    <w:rsid w:val="000A6794"/>
    <w:rsid w:val="000B251A"/>
    <w:rsid w:val="000B39E6"/>
    <w:rsid w:val="000B5157"/>
    <w:rsid w:val="000B56F0"/>
    <w:rsid w:val="000D3E0B"/>
    <w:rsid w:val="000D5714"/>
    <w:rsid w:val="000D6B3E"/>
    <w:rsid w:val="000D7A40"/>
    <w:rsid w:val="000E43CC"/>
    <w:rsid w:val="000F2539"/>
    <w:rsid w:val="000F2E61"/>
    <w:rsid w:val="00100354"/>
    <w:rsid w:val="00103906"/>
    <w:rsid w:val="00110958"/>
    <w:rsid w:val="00113336"/>
    <w:rsid w:val="0012238A"/>
    <w:rsid w:val="00126139"/>
    <w:rsid w:val="001275B9"/>
    <w:rsid w:val="00131A54"/>
    <w:rsid w:val="00134B97"/>
    <w:rsid w:val="00141989"/>
    <w:rsid w:val="00142C75"/>
    <w:rsid w:val="00142EFA"/>
    <w:rsid w:val="00143D81"/>
    <w:rsid w:val="00151061"/>
    <w:rsid w:val="0015685C"/>
    <w:rsid w:val="001619DF"/>
    <w:rsid w:val="00164878"/>
    <w:rsid w:val="00164CDC"/>
    <w:rsid w:val="00165238"/>
    <w:rsid w:val="00166089"/>
    <w:rsid w:val="00167CF1"/>
    <w:rsid w:val="00171021"/>
    <w:rsid w:val="001837BD"/>
    <w:rsid w:val="0018392A"/>
    <w:rsid w:val="00183A2C"/>
    <w:rsid w:val="001879C7"/>
    <w:rsid w:val="001971DB"/>
    <w:rsid w:val="001A1068"/>
    <w:rsid w:val="001A5B4C"/>
    <w:rsid w:val="001A6392"/>
    <w:rsid w:val="001A6728"/>
    <w:rsid w:val="001A7AA2"/>
    <w:rsid w:val="001B18AC"/>
    <w:rsid w:val="001B6D11"/>
    <w:rsid w:val="001B7060"/>
    <w:rsid w:val="001B770A"/>
    <w:rsid w:val="001C1FCD"/>
    <w:rsid w:val="001C220F"/>
    <w:rsid w:val="001C7BCA"/>
    <w:rsid w:val="001D0D6C"/>
    <w:rsid w:val="001D23F0"/>
    <w:rsid w:val="001D2464"/>
    <w:rsid w:val="001E1161"/>
    <w:rsid w:val="001E279C"/>
    <w:rsid w:val="001E3FEF"/>
    <w:rsid w:val="001E6298"/>
    <w:rsid w:val="001E6412"/>
    <w:rsid w:val="001F4909"/>
    <w:rsid w:val="001F60E1"/>
    <w:rsid w:val="00200B3B"/>
    <w:rsid w:val="00202683"/>
    <w:rsid w:val="00204F3D"/>
    <w:rsid w:val="002060AD"/>
    <w:rsid w:val="00215FCE"/>
    <w:rsid w:val="00216E35"/>
    <w:rsid w:val="00224AA4"/>
    <w:rsid w:val="00230D7A"/>
    <w:rsid w:val="002326A7"/>
    <w:rsid w:val="00232D9C"/>
    <w:rsid w:val="00233116"/>
    <w:rsid w:val="00235CA8"/>
    <w:rsid w:val="00237833"/>
    <w:rsid w:val="00241CB9"/>
    <w:rsid w:val="00251456"/>
    <w:rsid w:val="0025421E"/>
    <w:rsid w:val="00264287"/>
    <w:rsid w:val="0026589D"/>
    <w:rsid w:val="00266229"/>
    <w:rsid w:val="002664E1"/>
    <w:rsid w:val="002674C4"/>
    <w:rsid w:val="0028132C"/>
    <w:rsid w:val="002819B5"/>
    <w:rsid w:val="002825DF"/>
    <w:rsid w:val="002924A6"/>
    <w:rsid w:val="002A13BF"/>
    <w:rsid w:val="002A2D2D"/>
    <w:rsid w:val="002A57AB"/>
    <w:rsid w:val="002B4E6B"/>
    <w:rsid w:val="002B50CA"/>
    <w:rsid w:val="002C71C6"/>
    <w:rsid w:val="002D2A4F"/>
    <w:rsid w:val="002D4701"/>
    <w:rsid w:val="002D74E4"/>
    <w:rsid w:val="002E449C"/>
    <w:rsid w:val="002E4FD6"/>
    <w:rsid w:val="002E61F0"/>
    <w:rsid w:val="00300A25"/>
    <w:rsid w:val="00305122"/>
    <w:rsid w:val="003068BA"/>
    <w:rsid w:val="003100D3"/>
    <w:rsid w:val="003121CF"/>
    <w:rsid w:val="00312395"/>
    <w:rsid w:val="00312A8B"/>
    <w:rsid w:val="003148ED"/>
    <w:rsid w:val="0031614E"/>
    <w:rsid w:val="00317448"/>
    <w:rsid w:val="003230CF"/>
    <w:rsid w:val="0033212E"/>
    <w:rsid w:val="0033490F"/>
    <w:rsid w:val="00335615"/>
    <w:rsid w:val="00346AFD"/>
    <w:rsid w:val="003614D5"/>
    <w:rsid w:val="0036624B"/>
    <w:rsid w:val="003735EF"/>
    <w:rsid w:val="00373CBF"/>
    <w:rsid w:val="00380A57"/>
    <w:rsid w:val="003817EF"/>
    <w:rsid w:val="00382869"/>
    <w:rsid w:val="00382A45"/>
    <w:rsid w:val="00390C63"/>
    <w:rsid w:val="00394068"/>
    <w:rsid w:val="003A1601"/>
    <w:rsid w:val="003A41F4"/>
    <w:rsid w:val="003A5602"/>
    <w:rsid w:val="003B0278"/>
    <w:rsid w:val="003B0609"/>
    <w:rsid w:val="003B1846"/>
    <w:rsid w:val="003B6A53"/>
    <w:rsid w:val="003B7C90"/>
    <w:rsid w:val="003C4864"/>
    <w:rsid w:val="003C4E53"/>
    <w:rsid w:val="003C67A8"/>
    <w:rsid w:val="003D5C1D"/>
    <w:rsid w:val="003E1013"/>
    <w:rsid w:val="003E167F"/>
    <w:rsid w:val="003E16EE"/>
    <w:rsid w:val="003E2A3C"/>
    <w:rsid w:val="003E2F33"/>
    <w:rsid w:val="003E42A9"/>
    <w:rsid w:val="003E6302"/>
    <w:rsid w:val="003E6BFB"/>
    <w:rsid w:val="003F1864"/>
    <w:rsid w:val="003F2964"/>
    <w:rsid w:val="003F31C9"/>
    <w:rsid w:val="003F5C27"/>
    <w:rsid w:val="0041081C"/>
    <w:rsid w:val="00411259"/>
    <w:rsid w:val="00413536"/>
    <w:rsid w:val="00414DDE"/>
    <w:rsid w:val="0041515F"/>
    <w:rsid w:val="00420917"/>
    <w:rsid w:val="00424DB0"/>
    <w:rsid w:val="004311CA"/>
    <w:rsid w:val="00444280"/>
    <w:rsid w:val="00450E35"/>
    <w:rsid w:val="00453346"/>
    <w:rsid w:val="00454BB4"/>
    <w:rsid w:val="004647BD"/>
    <w:rsid w:val="0047331A"/>
    <w:rsid w:val="0047640B"/>
    <w:rsid w:val="0047644B"/>
    <w:rsid w:val="00476D4B"/>
    <w:rsid w:val="00491748"/>
    <w:rsid w:val="004956EA"/>
    <w:rsid w:val="00497F59"/>
    <w:rsid w:val="004A273B"/>
    <w:rsid w:val="004A38C8"/>
    <w:rsid w:val="004A48DB"/>
    <w:rsid w:val="004A4CEF"/>
    <w:rsid w:val="004A7D5D"/>
    <w:rsid w:val="004A7E77"/>
    <w:rsid w:val="004C0A80"/>
    <w:rsid w:val="004C111A"/>
    <w:rsid w:val="004D03E1"/>
    <w:rsid w:val="004D29A9"/>
    <w:rsid w:val="004D50AD"/>
    <w:rsid w:val="004E0D4F"/>
    <w:rsid w:val="004E1482"/>
    <w:rsid w:val="004E3EF6"/>
    <w:rsid w:val="004E73A3"/>
    <w:rsid w:val="004F4A8D"/>
    <w:rsid w:val="004F4F92"/>
    <w:rsid w:val="004F7826"/>
    <w:rsid w:val="0050017E"/>
    <w:rsid w:val="00503820"/>
    <w:rsid w:val="00505153"/>
    <w:rsid w:val="005054C7"/>
    <w:rsid w:val="00507F81"/>
    <w:rsid w:val="00510F59"/>
    <w:rsid w:val="00512410"/>
    <w:rsid w:val="005172E9"/>
    <w:rsid w:val="00517B12"/>
    <w:rsid w:val="0052174A"/>
    <w:rsid w:val="005233BF"/>
    <w:rsid w:val="00524789"/>
    <w:rsid w:val="0053481F"/>
    <w:rsid w:val="0053640E"/>
    <w:rsid w:val="00536DB5"/>
    <w:rsid w:val="00541E77"/>
    <w:rsid w:val="005439C9"/>
    <w:rsid w:val="0054544F"/>
    <w:rsid w:val="00547B9F"/>
    <w:rsid w:val="005504A4"/>
    <w:rsid w:val="00553CCB"/>
    <w:rsid w:val="00554E8C"/>
    <w:rsid w:val="00555C38"/>
    <w:rsid w:val="005571BB"/>
    <w:rsid w:val="005571C9"/>
    <w:rsid w:val="00563DC7"/>
    <w:rsid w:val="00564029"/>
    <w:rsid w:val="00564D7B"/>
    <w:rsid w:val="0056527D"/>
    <w:rsid w:val="0056786B"/>
    <w:rsid w:val="00570A8F"/>
    <w:rsid w:val="0057138C"/>
    <w:rsid w:val="005803E5"/>
    <w:rsid w:val="00582CEE"/>
    <w:rsid w:val="005838C6"/>
    <w:rsid w:val="00584EDB"/>
    <w:rsid w:val="0058723E"/>
    <w:rsid w:val="00592167"/>
    <w:rsid w:val="00594821"/>
    <w:rsid w:val="005957E1"/>
    <w:rsid w:val="00596357"/>
    <w:rsid w:val="005A385F"/>
    <w:rsid w:val="005B0164"/>
    <w:rsid w:val="005B328C"/>
    <w:rsid w:val="005B338B"/>
    <w:rsid w:val="005B4EDC"/>
    <w:rsid w:val="005C131C"/>
    <w:rsid w:val="005C6A24"/>
    <w:rsid w:val="005C7D85"/>
    <w:rsid w:val="005D13AE"/>
    <w:rsid w:val="005D38E6"/>
    <w:rsid w:val="005E04CE"/>
    <w:rsid w:val="005E06EF"/>
    <w:rsid w:val="005E6CC9"/>
    <w:rsid w:val="005F2AC8"/>
    <w:rsid w:val="005F7E0D"/>
    <w:rsid w:val="00600083"/>
    <w:rsid w:val="00600475"/>
    <w:rsid w:val="00604363"/>
    <w:rsid w:val="00604D54"/>
    <w:rsid w:val="00611AD0"/>
    <w:rsid w:val="006146F7"/>
    <w:rsid w:val="00614EE3"/>
    <w:rsid w:val="00624212"/>
    <w:rsid w:val="006242A9"/>
    <w:rsid w:val="00624DCF"/>
    <w:rsid w:val="006326EC"/>
    <w:rsid w:val="0063342B"/>
    <w:rsid w:val="00634B90"/>
    <w:rsid w:val="0064434D"/>
    <w:rsid w:val="00644D27"/>
    <w:rsid w:val="0065016F"/>
    <w:rsid w:val="00657D8F"/>
    <w:rsid w:val="006640AE"/>
    <w:rsid w:val="006648E4"/>
    <w:rsid w:val="00667B1D"/>
    <w:rsid w:val="00667FB8"/>
    <w:rsid w:val="00670041"/>
    <w:rsid w:val="00670A49"/>
    <w:rsid w:val="00671FE2"/>
    <w:rsid w:val="00682DF5"/>
    <w:rsid w:val="00695634"/>
    <w:rsid w:val="006A0E01"/>
    <w:rsid w:val="006A2903"/>
    <w:rsid w:val="006B5EE9"/>
    <w:rsid w:val="006B6A4F"/>
    <w:rsid w:val="006D239A"/>
    <w:rsid w:val="006D2466"/>
    <w:rsid w:val="006D27EB"/>
    <w:rsid w:val="006E2245"/>
    <w:rsid w:val="006E55B4"/>
    <w:rsid w:val="006E6D21"/>
    <w:rsid w:val="006E7E50"/>
    <w:rsid w:val="006F0FFF"/>
    <w:rsid w:val="00704432"/>
    <w:rsid w:val="007051DF"/>
    <w:rsid w:val="007076A5"/>
    <w:rsid w:val="00711422"/>
    <w:rsid w:val="00711E6E"/>
    <w:rsid w:val="0071788A"/>
    <w:rsid w:val="00721CB9"/>
    <w:rsid w:val="00724DA4"/>
    <w:rsid w:val="007359E1"/>
    <w:rsid w:val="00737121"/>
    <w:rsid w:val="00744D95"/>
    <w:rsid w:val="0074686E"/>
    <w:rsid w:val="007504B5"/>
    <w:rsid w:val="007559B7"/>
    <w:rsid w:val="00763912"/>
    <w:rsid w:val="00770537"/>
    <w:rsid w:val="007745B5"/>
    <w:rsid w:val="00774940"/>
    <w:rsid w:val="00774E44"/>
    <w:rsid w:val="00785258"/>
    <w:rsid w:val="00786BF3"/>
    <w:rsid w:val="00791F02"/>
    <w:rsid w:val="0079324A"/>
    <w:rsid w:val="00794EEE"/>
    <w:rsid w:val="00795A3D"/>
    <w:rsid w:val="007A1353"/>
    <w:rsid w:val="007A635E"/>
    <w:rsid w:val="007B526F"/>
    <w:rsid w:val="007C1F98"/>
    <w:rsid w:val="007C2C37"/>
    <w:rsid w:val="007C3E81"/>
    <w:rsid w:val="007C3EC1"/>
    <w:rsid w:val="007C4156"/>
    <w:rsid w:val="007C42AC"/>
    <w:rsid w:val="007C535B"/>
    <w:rsid w:val="007D141C"/>
    <w:rsid w:val="007D47C5"/>
    <w:rsid w:val="007D742F"/>
    <w:rsid w:val="007D7DDA"/>
    <w:rsid w:val="007E0960"/>
    <w:rsid w:val="007E4E4F"/>
    <w:rsid w:val="007F04BF"/>
    <w:rsid w:val="007F177C"/>
    <w:rsid w:val="007F5A2B"/>
    <w:rsid w:val="007F5F65"/>
    <w:rsid w:val="00801502"/>
    <w:rsid w:val="008063E1"/>
    <w:rsid w:val="00806759"/>
    <w:rsid w:val="008068A2"/>
    <w:rsid w:val="008105A0"/>
    <w:rsid w:val="00820281"/>
    <w:rsid w:val="00836CA4"/>
    <w:rsid w:val="00840B75"/>
    <w:rsid w:val="0085184F"/>
    <w:rsid w:val="00852608"/>
    <w:rsid w:val="00861625"/>
    <w:rsid w:val="008617B5"/>
    <w:rsid w:val="008638A1"/>
    <w:rsid w:val="00870828"/>
    <w:rsid w:val="00874754"/>
    <w:rsid w:val="0088080B"/>
    <w:rsid w:val="00884A75"/>
    <w:rsid w:val="008917EE"/>
    <w:rsid w:val="008A050B"/>
    <w:rsid w:val="008A2577"/>
    <w:rsid w:val="008B07D7"/>
    <w:rsid w:val="008B3E86"/>
    <w:rsid w:val="008B50D0"/>
    <w:rsid w:val="008B557F"/>
    <w:rsid w:val="008C0118"/>
    <w:rsid w:val="008C2344"/>
    <w:rsid w:val="008C27B4"/>
    <w:rsid w:val="008C2B83"/>
    <w:rsid w:val="008C521F"/>
    <w:rsid w:val="008C5930"/>
    <w:rsid w:val="008E43B1"/>
    <w:rsid w:val="008E6CF3"/>
    <w:rsid w:val="008E7707"/>
    <w:rsid w:val="008F202C"/>
    <w:rsid w:val="008F5B43"/>
    <w:rsid w:val="008F5FDB"/>
    <w:rsid w:val="009013C6"/>
    <w:rsid w:val="009015E4"/>
    <w:rsid w:val="00902E68"/>
    <w:rsid w:val="00903F3E"/>
    <w:rsid w:val="009041F3"/>
    <w:rsid w:val="009053F5"/>
    <w:rsid w:val="00905B4C"/>
    <w:rsid w:val="00912BC6"/>
    <w:rsid w:val="00914F83"/>
    <w:rsid w:val="009151CE"/>
    <w:rsid w:val="00916AA3"/>
    <w:rsid w:val="00922A2D"/>
    <w:rsid w:val="009240A8"/>
    <w:rsid w:val="00924BFD"/>
    <w:rsid w:val="009254B7"/>
    <w:rsid w:val="00930CEE"/>
    <w:rsid w:val="009337A4"/>
    <w:rsid w:val="00937204"/>
    <w:rsid w:val="009376DE"/>
    <w:rsid w:val="009416A0"/>
    <w:rsid w:val="00941FFF"/>
    <w:rsid w:val="009473EF"/>
    <w:rsid w:val="00950363"/>
    <w:rsid w:val="009540BD"/>
    <w:rsid w:val="00955691"/>
    <w:rsid w:val="009563FB"/>
    <w:rsid w:val="00961157"/>
    <w:rsid w:val="00961E94"/>
    <w:rsid w:val="00964CDA"/>
    <w:rsid w:val="00965C5B"/>
    <w:rsid w:val="0096684B"/>
    <w:rsid w:val="0096789F"/>
    <w:rsid w:val="00970A23"/>
    <w:rsid w:val="00973B2B"/>
    <w:rsid w:val="00974B68"/>
    <w:rsid w:val="00975E53"/>
    <w:rsid w:val="009767F4"/>
    <w:rsid w:val="00976E40"/>
    <w:rsid w:val="00976E46"/>
    <w:rsid w:val="00982E07"/>
    <w:rsid w:val="009845BF"/>
    <w:rsid w:val="00994A98"/>
    <w:rsid w:val="009A3EF5"/>
    <w:rsid w:val="009A4933"/>
    <w:rsid w:val="009B1524"/>
    <w:rsid w:val="009B38C9"/>
    <w:rsid w:val="009B4243"/>
    <w:rsid w:val="009B4FB4"/>
    <w:rsid w:val="009B5539"/>
    <w:rsid w:val="009B62D1"/>
    <w:rsid w:val="009C0C39"/>
    <w:rsid w:val="009D1805"/>
    <w:rsid w:val="009D22B6"/>
    <w:rsid w:val="009D45AC"/>
    <w:rsid w:val="009D78C8"/>
    <w:rsid w:val="009E1A09"/>
    <w:rsid w:val="009E3F6F"/>
    <w:rsid w:val="00A00E61"/>
    <w:rsid w:val="00A0243B"/>
    <w:rsid w:val="00A02545"/>
    <w:rsid w:val="00A025E6"/>
    <w:rsid w:val="00A036E5"/>
    <w:rsid w:val="00A043E3"/>
    <w:rsid w:val="00A05555"/>
    <w:rsid w:val="00A06D89"/>
    <w:rsid w:val="00A119A3"/>
    <w:rsid w:val="00A11F52"/>
    <w:rsid w:val="00A14541"/>
    <w:rsid w:val="00A22BD7"/>
    <w:rsid w:val="00A35790"/>
    <w:rsid w:val="00A35B40"/>
    <w:rsid w:val="00A408C2"/>
    <w:rsid w:val="00A45A89"/>
    <w:rsid w:val="00A4654E"/>
    <w:rsid w:val="00A47F12"/>
    <w:rsid w:val="00A5106B"/>
    <w:rsid w:val="00A56164"/>
    <w:rsid w:val="00A626F6"/>
    <w:rsid w:val="00A6393F"/>
    <w:rsid w:val="00A65BAB"/>
    <w:rsid w:val="00A66DE2"/>
    <w:rsid w:val="00A671ED"/>
    <w:rsid w:val="00A70227"/>
    <w:rsid w:val="00A71244"/>
    <w:rsid w:val="00A73C44"/>
    <w:rsid w:val="00A74F7D"/>
    <w:rsid w:val="00A7769B"/>
    <w:rsid w:val="00A80D90"/>
    <w:rsid w:val="00A90899"/>
    <w:rsid w:val="00AA3772"/>
    <w:rsid w:val="00AA735B"/>
    <w:rsid w:val="00AB106E"/>
    <w:rsid w:val="00AB1B65"/>
    <w:rsid w:val="00AB2224"/>
    <w:rsid w:val="00AC1439"/>
    <w:rsid w:val="00AC36D6"/>
    <w:rsid w:val="00AC60FE"/>
    <w:rsid w:val="00AC7705"/>
    <w:rsid w:val="00AC77AD"/>
    <w:rsid w:val="00AD02EC"/>
    <w:rsid w:val="00AD0972"/>
    <w:rsid w:val="00AD17BA"/>
    <w:rsid w:val="00AD3214"/>
    <w:rsid w:val="00AD5172"/>
    <w:rsid w:val="00AD61EF"/>
    <w:rsid w:val="00AE05D3"/>
    <w:rsid w:val="00AE31A5"/>
    <w:rsid w:val="00AE355A"/>
    <w:rsid w:val="00AE35EF"/>
    <w:rsid w:val="00AE7FD6"/>
    <w:rsid w:val="00AF2236"/>
    <w:rsid w:val="00AF330D"/>
    <w:rsid w:val="00AF4B2C"/>
    <w:rsid w:val="00B05B51"/>
    <w:rsid w:val="00B148DD"/>
    <w:rsid w:val="00B22ED9"/>
    <w:rsid w:val="00B23302"/>
    <w:rsid w:val="00B2472A"/>
    <w:rsid w:val="00B376F8"/>
    <w:rsid w:val="00B37EF0"/>
    <w:rsid w:val="00B42A83"/>
    <w:rsid w:val="00B4670E"/>
    <w:rsid w:val="00B53A50"/>
    <w:rsid w:val="00B5512E"/>
    <w:rsid w:val="00B567F6"/>
    <w:rsid w:val="00B56DF3"/>
    <w:rsid w:val="00B57A5C"/>
    <w:rsid w:val="00B6185B"/>
    <w:rsid w:val="00B638EB"/>
    <w:rsid w:val="00B63DED"/>
    <w:rsid w:val="00B70B47"/>
    <w:rsid w:val="00B74080"/>
    <w:rsid w:val="00B753E7"/>
    <w:rsid w:val="00B75716"/>
    <w:rsid w:val="00B832D6"/>
    <w:rsid w:val="00B86AF3"/>
    <w:rsid w:val="00B909F4"/>
    <w:rsid w:val="00B9309B"/>
    <w:rsid w:val="00BA1961"/>
    <w:rsid w:val="00BA1F40"/>
    <w:rsid w:val="00BA3D36"/>
    <w:rsid w:val="00BA4820"/>
    <w:rsid w:val="00BA66BC"/>
    <w:rsid w:val="00BB05FA"/>
    <w:rsid w:val="00BB0D1D"/>
    <w:rsid w:val="00BB5B10"/>
    <w:rsid w:val="00BC2BB7"/>
    <w:rsid w:val="00BC56D6"/>
    <w:rsid w:val="00BD42F2"/>
    <w:rsid w:val="00BD5C39"/>
    <w:rsid w:val="00BE047D"/>
    <w:rsid w:val="00BE412A"/>
    <w:rsid w:val="00BE6462"/>
    <w:rsid w:val="00BF1775"/>
    <w:rsid w:val="00BF201D"/>
    <w:rsid w:val="00BF3B9F"/>
    <w:rsid w:val="00BF635B"/>
    <w:rsid w:val="00C02002"/>
    <w:rsid w:val="00C0490B"/>
    <w:rsid w:val="00C07904"/>
    <w:rsid w:val="00C121AF"/>
    <w:rsid w:val="00C14C80"/>
    <w:rsid w:val="00C14F50"/>
    <w:rsid w:val="00C15129"/>
    <w:rsid w:val="00C1543C"/>
    <w:rsid w:val="00C1600F"/>
    <w:rsid w:val="00C16E11"/>
    <w:rsid w:val="00C2358D"/>
    <w:rsid w:val="00C236EE"/>
    <w:rsid w:val="00C301DD"/>
    <w:rsid w:val="00C355A5"/>
    <w:rsid w:val="00C43B64"/>
    <w:rsid w:val="00C44145"/>
    <w:rsid w:val="00C4724F"/>
    <w:rsid w:val="00C53F37"/>
    <w:rsid w:val="00C5499A"/>
    <w:rsid w:val="00C56101"/>
    <w:rsid w:val="00C62A0F"/>
    <w:rsid w:val="00C72CF8"/>
    <w:rsid w:val="00C76328"/>
    <w:rsid w:val="00C82862"/>
    <w:rsid w:val="00C84E4D"/>
    <w:rsid w:val="00C8547C"/>
    <w:rsid w:val="00C87408"/>
    <w:rsid w:val="00CA2FD0"/>
    <w:rsid w:val="00CB1DF2"/>
    <w:rsid w:val="00CB32ED"/>
    <w:rsid w:val="00CB4FAA"/>
    <w:rsid w:val="00CB626D"/>
    <w:rsid w:val="00CC09DD"/>
    <w:rsid w:val="00CD0C71"/>
    <w:rsid w:val="00CD2F70"/>
    <w:rsid w:val="00CD5181"/>
    <w:rsid w:val="00CD7485"/>
    <w:rsid w:val="00CE05F8"/>
    <w:rsid w:val="00CE2360"/>
    <w:rsid w:val="00CE236C"/>
    <w:rsid w:val="00CE5527"/>
    <w:rsid w:val="00CE5B7D"/>
    <w:rsid w:val="00CE700E"/>
    <w:rsid w:val="00CE78D9"/>
    <w:rsid w:val="00CF0047"/>
    <w:rsid w:val="00CF1FBC"/>
    <w:rsid w:val="00CF4546"/>
    <w:rsid w:val="00CF61B1"/>
    <w:rsid w:val="00D00B2A"/>
    <w:rsid w:val="00D010CB"/>
    <w:rsid w:val="00D01933"/>
    <w:rsid w:val="00D0463B"/>
    <w:rsid w:val="00D05F7A"/>
    <w:rsid w:val="00D166C9"/>
    <w:rsid w:val="00D16FDD"/>
    <w:rsid w:val="00D2197B"/>
    <w:rsid w:val="00D22895"/>
    <w:rsid w:val="00D22EC8"/>
    <w:rsid w:val="00D26147"/>
    <w:rsid w:val="00D3019D"/>
    <w:rsid w:val="00D321A5"/>
    <w:rsid w:val="00D3404A"/>
    <w:rsid w:val="00D34275"/>
    <w:rsid w:val="00D34474"/>
    <w:rsid w:val="00D347D7"/>
    <w:rsid w:val="00D34872"/>
    <w:rsid w:val="00D3722A"/>
    <w:rsid w:val="00D425C2"/>
    <w:rsid w:val="00D4354E"/>
    <w:rsid w:val="00D43F69"/>
    <w:rsid w:val="00D509C4"/>
    <w:rsid w:val="00D50F79"/>
    <w:rsid w:val="00D5287C"/>
    <w:rsid w:val="00D55C10"/>
    <w:rsid w:val="00D66722"/>
    <w:rsid w:val="00D73957"/>
    <w:rsid w:val="00D75F7F"/>
    <w:rsid w:val="00D75FB6"/>
    <w:rsid w:val="00D765D2"/>
    <w:rsid w:val="00D81C11"/>
    <w:rsid w:val="00D838FA"/>
    <w:rsid w:val="00D8395C"/>
    <w:rsid w:val="00D85193"/>
    <w:rsid w:val="00D85C9C"/>
    <w:rsid w:val="00D87DF1"/>
    <w:rsid w:val="00D910AA"/>
    <w:rsid w:val="00D92B1C"/>
    <w:rsid w:val="00D948D9"/>
    <w:rsid w:val="00D97D1A"/>
    <w:rsid w:val="00DA1CDE"/>
    <w:rsid w:val="00DA404F"/>
    <w:rsid w:val="00DB4CE9"/>
    <w:rsid w:val="00DC28E6"/>
    <w:rsid w:val="00DC4D89"/>
    <w:rsid w:val="00DC79E8"/>
    <w:rsid w:val="00DD0EA1"/>
    <w:rsid w:val="00DD55F0"/>
    <w:rsid w:val="00DD7BB2"/>
    <w:rsid w:val="00DE1B8E"/>
    <w:rsid w:val="00DE5D9F"/>
    <w:rsid w:val="00DF00FA"/>
    <w:rsid w:val="00DF1CA3"/>
    <w:rsid w:val="00DF57D8"/>
    <w:rsid w:val="00DF6DF7"/>
    <w:rsid w:val="00DF6F6D"/>
    <w:rsid w:val="00E00C69"/>
    <w:rsid w:val="00E032C5"/>
    <w:rsid w:val="00E07B40"/>
    <w:rsid w:val="00E14810"/>
    <w:rsid w:val="00E154F2"/>
    <w:rsid w:val="00E209F2"/>
    <w:rsid w:val="00E23E0C"/>
    <w:rsid w:val="00E24C6A"/>
    <w:rsid w:val="00E25811"/>
    <w:rsid w:val="00E32D97"/>
    <w:rsid w:val="00E32F85"/>
    <w:rsid w:val="00E36FD8"/>
    <w:rsid w:val="00E37380"/>
    <w:rsid w:val="00E40AEF"/>
    <w:rsid w:val="00E412D5"/>
    <w:rsid w:val="00E42A31"/>
    <w:rsid w:val="00E42A58"/>
    <w:rsid w:val="00E4582A"/>
    <w:rsid w:val="00E465C4"/>
    <w:rsid w:val="00E4751B"/>
    <w:rsid w:val="00E538B4"/>
    <w:rsid w:val="00E6313E"/>
    <w:rsid w:val="00E634F3"/>
    <w:rsid w:val="00E63F64"/>
    <w:rsid w:val="00E659D5"/>
    <w:rsid w:val="00E66507"/>
    <w:rsid w:val="00E71B6C"/>
    <w:rsid w:val="00E74623"/>
    <w:rsid w:val="00E80BD5"/>
    <w:rsid w:val="00E80E3D"/>
    <w:rsid w:val="00E86D42"/>
    <w:rsid w:val="00E870B8"/>
    <w:rsid w:val="00E87EBA"/>
    <w:rsid w:val="00E9076A"/>
    <w:rsid w:val="00E9539A"/>
    <w:rsid w:val="00EA1019"/>
    <w:rsid w:val="00EA1587"/>
    <w:rsid w:val="00EA28BD"/>
    <w:rsid w:val="00EA2B5F"/>
    <w:rsid w:val="00EA2C1C"/>
    <w:rsid w:val="00EA3B29"/>
    <w:rsid w:val="00EA6FC3"/>
    <w:rsid w:val="00EB2B8E"/>
    <w:rsid w:val="00EB55CA"/>
    <w:rsid w:val="00EB7421"/>
    <w:rsid w:val="00EC36F5"/>
    <w:rsid w:val="00EC5A4D"/>
    <w:rsid w:val="00EC643C"/>
    <w:rsid w:val="00ED0DEA"/>
    <w:rsid w:val="00ED4661"/>
    <w:rsid w:val="00ED61FC"/>
    <w:rsid w:val="00ED73C4"/>
    <w:rsid w:val="00EE0F84"/>
    <w:rsid w:val="00EE62D5"/>
    <w:rsid w:val="00EF0074"/>
    <w:rsid w:val="00F06CE9"/>
    <w:rsid w:val="00F110A6"/>
    <w:rsid w:val="00F1359E"/>
    <w:rsid w:val="00F16A11"/>
    <w:rsid w:val="00F17FD3"/>
    <w:rsid w:val="00F20665"/>
    <w:rsid w:val="00F20B48"/>
    <w:rsid w:val="00F218D6"/>
    <w:rsid w:val="00F21E94"/>
    <w:rsid w:val="00F21F79"/>
    <w:rsid w:val="00F23129"/>
    <w:rsid w:val="00F258BA"/>
    <w:rsid w:val="00F25CF1"/>
    <w:rsid w:val="00F26367"/>
    <w:rsid w:val="00F27E9C"/>
    <w:rsid w:val="00F3654B"/>
    <w:rsid w:val="00F41F41"/>
    <w:rsid w:val="00F46918"/>
    <w:rsid w:val="00F46DDE"/>
    <w:rsid w:val="00F51556"/>
    <w:rsid w:val="00F53134"/>
    <w:rsid w:val="00F54C9C"/>
    <w:rsid w:val="00F655ED"/>
    <w:rsid w:val="00F65617"/>
    <w:rsid w:val="00F66BAC"/>
    <w:rsid w:val="00F7033C"/>
    <w:rsid w:val="00F70ED4"/>
    <w:rsid w:val="00F716D4"/>
    <w:rsid w:val="00F7173F"/>
    <w:rsid w:val="00F748C1"/>
    <w:rsid w:val="00F81A5D"/>
    <w:rsid w:val="00F86423"/>
    <w:rsid w:val="00F9150F"/>
    <w:rsid w:val="00F928E0"/>
    <w:rsid w:val="00F96D0D"/>
    <w:rsid w:val="00F976AD"/>
    <w:rsid w:val="00FA5F34"/>
    <w:rsid w:val="00FA6110"/>
    <w:rsid w:val="00FA6461"/>
    <w:rsid w:val="00FA7626"/>
    <w:rsid w:val="00FA7A52"/>
    <w:rsid w:val="00FB2A88"/>
    <w:rsid w:val="00FB453C"/>
    <w:rsid w:val="00FB4E03"/>
    <w:rsid w:val="00FB67DE"/>
    <w:rsid w:val="00FD1E5F"/>
    <w:rsid w:val="00FD2324"/>
    <w:rsid w:val="00FD42E6"/>
    <w:rsid w:val="00FD6779"/>
    <w:rsid w:val="00FE038F"/>
    <w:rsid w:val="00FE1B8F"/>
    <w:rsid w:val="00FF4AB2"/>
    <w:rsid w:val="00FF5D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BDAB4C2-4796-42C3-9CE3-E890B92C20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9B5539"/>
    <w:pPr>
      <w:keepNext/>
      <w:keepLines/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9B5539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paragraph" w:styleId="HTML">
    <w:name w:val="HTML Preformatted"/>
    <w:basedOn w:val="a"/>
    <w:link w:val="HTML0"/>
    <w:uiPriority w:val="99"/>
    <w:semiHidden/>
    <w:unhideWhenUsed/>
    <w:rsid w:val="00C0200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0">
    <w:name w:val="HTML стандартен Знак"/>
    <w:basedOn w:val="a0"/>
    <w:link w:val="HTML"/>
    <w:uiPriority w:val="99"/>
    <w:semiHidden/>
    <w:rsid w:val="00C02002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2216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1708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912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483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495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6255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107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122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1430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106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307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820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274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838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216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290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043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105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318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570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597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185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microsoft.com/office/2007/relationships/hdphoto" Target="media/hdphoto1.wdp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26" Type="http://schemas.openxmlformats.org/officeDocument/2006/relationships/image" Target="media/image30.png"/><Relationship Id="rId39" Type="http://schemas.openxmlformats.org/officeDocument/2006/relationships/image" Target="media/image90.png"/><Relationship Id="rId34" Type="http://schemas.openxmlformats.org/officeDocument/2006/relationships/hyperlink" Target="https://www.youtube.com/channel/UCqvOk8tYzfRS-eDy4vs3UyA" TargetMode="External"/><Relationship Id="rId42" Type="http://schemas.openxmlformats.org/officeDocument/2006/relationships/image" Target="media/image11.png"/><Relationship Id="rId7" Type="http://schemas.openxmlformats.org/officeDocument/2006/relationships/image" Target="media/image4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29" Type="http://schemas.openxmlformats.org/officeDocument/2006/relationships/hyperlink" Target="https://www.instagram.com/softuni_org" TargetMode="External"/><Relationship Id="rId41" Type="http://schemas.openxmlformats.org/officeDocument/2006/relationships/image" Target="media/image10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image" Target="media/image20.png"/><Relationship Id="rId32" Type="http://schemas.openxmlformats.org/officeDocument/2006/relationships/hyperlink" Target="https://twitter.com/SoftUni1" TargetMode="External"/><Relationship Id="rId37" Type="http://schemas.openxmlformats.org/officeDocument/2006/relationships/image" Target="media/image80.png"/><Relationship Id="rId40" Type="http://schemas.openxmlformats.org/officeDocument/2006/relationships/hyperlink" Target="mailto:info@softuni.org" TargetMode="External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hyperlink" Target="https://softuni.org" TargetMode="External"/><Relationship Id="rId28" Type="http://schemas.openxmlformats.org/officeDocument/2006/relationships/image" Target="media/image40.png"/><Relationship Id="rId36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pt.wikiversity.org/wiki/Educa%C3%A7%C3%A3o_Aberta/Instagram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Relationship Id="rId22" Type="http://schemas.openxmlformats.org/officeDocument/2006/relationships/hyperlink" Target="https://about.softuni.bg/" TargetMode="External"/><Relationship Id="rId27" Type="http://schemas.openxmlformats.org/officeDocument/2006/relationships/hyperlink" Target="https://www.facebook.com/softuni.org" TargetMode="External"/><Relationship Id="rId30" Type="http://schemas.openxmlformats.org/officeDocument/2006/relationships/image" Target="media/image50.png"/><Relationship Id="rId35" Type="http://schemas.openxmlformats.org/officeDocument/2006/relationships/image" Target="media/image70.png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2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5" Type="http://schemas.openxmlformats.org/officeDocument/2006/relationships/hyperlink" Target="https://softuni.bg" TargetMode="External"/><Relationship Id="rId33" Type="http://schemas.openxmlformats.org/officeDocument/2006/relationships/image" Target="media/image60.png"/><Relationship Id="rId38" Type="http://schemas.openxmlformats.org/officeDocument/2006/relationships/hyperlink" Target="https://github.com/SoftUni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4B17738-22BA-45AE-B2D1-9675E26EF04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11</TotalTime>
  <Pages>2</Pages>
  <Words>686</Words>
  <Characters>2909</Characters>
  <Application>Microsoft Office Word</Application>
  <DocSecurity>0</DocSecurity>
  <Lines>121</Lines>
  <Paragraphs>1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# Advanced Exam</vt:lpstr>
    </vt:vector>
  </TitlesOfParts>
  <Company>Software University</Company>
  <LinksUpToDate>false</LinksUpToDate>
  <CharactersWithSpaces>34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# Advanced Exam</dc:title>
  <dc:subject>Programming Fundamentals</dc:subject>
  <dc:creator>Software University Foundation</dc:creator>
  <cp:keywords>softuni, csharp, advanced, exam</cp:keywords>
  <dc:description>C# Advanced Course @ SoftUni - https://softuni.bg/courses/csharp-advanced</dc:description>
  <cp:lastModifiedBy>Yoana Yonkova</cp:lastModifiedBy>
  <cp:revision>28</cp:revision>
  <cp:lastPrinted>2015-10-26T22:35:00Z</cp:lastPrinted>
  <dcterms:created xsi:type="dcterms:W3CDTF">2019-03-12T23:42:00Z</dcterms:created>
  <dcterms:modified xsi:type="dcterms:W3CDTF">2023-05-10T07:56:00Z</dcterms:modified>
  <cp:category>programming, education, software engineering,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e072c7083f0b2185fe1f1f13254e21d988f8e7e800904996927ec212b6e21a0</vt:lpwstr>
  </property>
</Properties>
</file>